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27CC" w14:textId="0DD1EF97" w:rsidR="00F53494" w:rsidRPr="00416D2E" w:rsidRDefault="00F53494" w:rsidP="00F53494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bCs w:val="0"/>
          <w:sz w:val="24"/>
          <w:szCs w:val="24"/>
        </w:rPr>
      </w:pPr>
      <w:r w:rsidRPr="00416D2E">
        <w:rPr>
          <w:rFonts w:ascii="National" w:hAnsi="National"/>
          <w:bCs w:val="0"/>
          <w:sz w:val="24"/>
          <w:szCs w:val="24"/>
        </w:rPr>
        <w:t xml:space="preserve">Please use the </w:t>
      </w:r>
      <w:r>
        <w:rPr>
          <w:rFonts w:ascii="National" w:hAnsi="National"/>
          <w:bCs w:val="0"/>
          <w:sz w:val="24"/>
          <w:szCs w:val="24"/>
        </w:rPr>
        <w:t>standards</w:t>
      </w:r>
      <w:r w:rsidRPr="00416D2E">
        <w:rPr>
          <w:rFonts w:ascii="National" w:hAnsi="National"/>
          <w:bCs w:val="0"/>
          <w:sz w:val="24"/>
          <w:szCs w:val="24"/>
        </w:rPr>
        <w:t xml:space="preserve"> template instructions as a guide when filling out this document and remove this </w:t>
      </w:r>
      <w:r>
        <w:rPr>
          <w:rFonts w:ascii="National" w:hAnsi="National"/>
          <w:bCs w:val="0"/>
          <w:sz w:val="24"/>
          <w:szCs w:val="24"/>
        </w:rPr>
        <w:t>sentence</w:t>
      </w:r>
      <w:r w:rsidRPr="00416D2E">
        <w:rPr>
          <w:rFonts w:ascii="National" w:hAnsi="National"/>
          <w:bCs w:val="0"/>
          <w:sz w:val="24"/>
          <w:szCs w:val="24"/>
        </w:rPr>
        <w:t xml:space="preserve"> once the </w:t>
      </w:r>
      <w:r>
        <w:rPr>
          <w:rFonts w:ascii="National" w:hAnsi="National"/>
          <w:bCs w:val="0"/>
          <w:sz w:val="24"/>
          <w:szCs w:val="24"/>
        </w:rPr>
        <w:t>standards</w:t>
      </w:r>
      <w:r w:rsidRPr="00416D2E">
        <w:rPr>
          <w:rFonts w:ascii="National" w:hAnsi="National"/>
          <w:bCs w:val="0"/>
          <w:sz w:val="24"/>
          <w:szCs w:val="24"/>
        </w:rPr>
        <w:t xml:space="preserve"> are finalized.</w:t>
      </w:r>
    </w:p>
    <w:p w14:paraId="7F9C78CE" w14:textId="77777777" w:rsidR="00F53494" w:rsidRDefault="00F53494" w:rsidP="00424A2B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bCs w:val="0"/>
          <w:sz w:val="24"/>
          <w:szCs w:val="24"/>
        </w:rPr>
      </w:pPr>
    </w:p>
    <w:p w14:paraId="0842FA75" w14:textId="68313472" w:rsidR="00235AEA" w:rsidRPr="00560873" w:rsidRDefault="007E4BAA" w:rsidP="00424A2B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  <w:sdt>
        <w:sdtPr>
          <w:rPr>
            <w:rFonts w:ascii="National" w:hAnsi="National"/>
            <w:bCs w:val="0"/>
            <w:sz w:val="24"/>
            <w:szCs w:val="24"/>
          </w:rPr>
          <w:id w:val="-1614663232"/>
          <w:lock w:val="sdtContentLocked"/>
          <w:placeholder>
            <w:docPart w:val="DefaultPlaceholder_-1854013440"/>
          </w:placeholder>
        </w:sdtPr>
        <w:sdtEndPr>
          <w:rPr>
            <w:bCs/>
          </w:rPr>
        </w:sdtEndPr>
        <w:sdtContent>
          <w:r w:rsidR="00235AEA" w:rsidRPr="00560873">
            <w:rPr>
              <w:rFonts w:ascii="National" w:hAnsi="National"/>
              <w:bCs w:val="0"/>
              <w:sz w:val="24"/>
              <w:szCs w:val="24"/>
            </w:rPr>
            <w:t>1.</w:t>
          </w:r>
          <w:r w:rsidR="00235AEA" w:rsidRPr="00560873">
            <w:rPr>
              <w:rFonts w:ascii="National" w:hAnsi="National"/>
              <w:sz w:val="24"/>
              <w:szCs w:val="24"/>
            </w:rPr>
            <w:t xml:space="preserve"> </w:t>
          </w:r>
          <w:r w:rsidR="000D13BB" w:rsidRPr="00560873">
            <w:rPr>
              <w:rFonts w:ascii="National" w:hAnsi="National"/>
              <w:sz w:val="24"/>
              <w:szCs w:val="24"/>
            </w:rPr>
            <w:t>Standard</w:t>
          </w:r>
          <w:r w:rsidR="005B53EB" w:rsidRPr="00560873">
            <w:rPr>
              <w:rFonts w:ascii="National" w:hAnsi="National"/>
              <w:sz w:val="24"/>
              <w:szCs w:val="24"/>
            </w:rPr>
            <w:t>s</w:t>
          </w:r>
          <w:r w:rsidR="006E44CE" w:rsidRPr="00560873">
            <w:rPr>
              <w:rFonts w:ascii="National" w:hAnsi="National"/>
              <w:sz w:val="24"/>
              <w:szCs w:val="24"/>
            </w:rPr>
            <w:t xml:space="preserve"> for</w:t>
          </w:r>
        </w:sdtContent>
      </w:sdt>
      <w:r w:rsidR="006E44CE" w:rsidRPr="00560873">
        <w:rPr>
          <w:rFonts w:ascii="National" w:hAnsi="National"/>
          <w:sz w:val="24"/>
          <w:szCs w:val="24"/>
        </w:rPr>
        <w:t xml:space="preserve"> </w:t>
      </w:r>
      <w:sdt>
        <w:sdtPr>
          <w:rPr>
            <w:rFonts w:ascii="National" w:hAnsi="National"/>
            <w:sz w:val="24"/>
            <w:szCs w:val="24"/>
          </w:rPr>
          <w:id w:val="-2056540041"/>
          <w:placeholder>
            <w:docPart w:val="DefaultPlaceholder_-1854013440"/>
          </w:placeholder>
        </w:sdtPr>
        <w:sdtEndPr/>
        <w:sdtContent>
          <w:r w:rsidR="006E44CE" w:rsidRPr="00560873">
            <w:rPr>
              <w:rFonts w:ascii="National" w:hAnsi="National"/>
              <w:sz w:val="24"/>
              <w:szCs w:val="24"/>
            </w:rPr>
            <w:t xml:space="preserve">[Click or tap here to enter </w:t>
          </w:r>
          <w:r w:rsidR="00DC269B" w:rsidRPr="00560873">
            <w:rPr>
              <w:rFonts w:ascii="National" w:hAnsi="National"/>
              <w:sz w:val="24"/>
              <w:szCs w:val="24"/>
            </w:rPr>
            <w:t>subject</w:t>
          </w:r>
          <w:r w:rsidR="006E44CE" w:rsidRPr="00560873">
            <w:rPr>
              <w:rFonts w:ascii="National" w:hAnsi="National"/>
              <w:sz w:val="24"/>
              <w:szCs w:val="24"/>
            </w:rPr>
            <w:t>]</w:t>
          </w:r>
        </w:sdtContent>
      </w:sdt>
    </w:p>
    <w:p w14:paraId="0C8F0298" w14:textId="2F816800" w:rsidR="00235AEA" w:rsidRPr="00560873" w:rsidRDefault="007E4BAA" w:rsidP="00424A2B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14358139"/>
          <w:lock w:val="sdtContentLocked"/>
          <w:placeholder>
            <w:docPart w:val="D7EA47E9299040A18179E80F3265E9D2"/>
          </w:placeholder>
        </w:sdtPr>
        <w:sdtEndPr/>
        <w:sdtContent>
          <w:r w:rsidR="00235AE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Issued:</w:t>
          </w:r>
        </w:sdtContent>
      </w:sdt>
      <w:r w:rsidR="00235AEA" w:rsidRPr="00560873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620726387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r w:rsidR="000D13BB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Click or tap here to enter stan</w:t>
          </w:r>
          <w:r w:rsidR="00047CD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dard</w:t>
          </w:r>
          <w:r w:rsidR="00B057CB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s</w:t>
          </w:r>
          <w:r w:rsidR="00047CD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issued date</w:t>
          </w:r>
          <w:r w:rsidR="0017678C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in the format of</w:t>
          </w:r>
          <w:r w:rsidR="00047CD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MM/DD/YY</w:t>
          </w:r>
          <w:r w:rsidR="00100BDC" w:rsidRPr="00560873">
            <w:rPr>
              <w:rFonts w:ascii="National" w:hAnsi="National"/>
              <w:b w:val="0"/>
              <w:bCs w:val="0"/>
              <w:sz w:val="22"/>
              <w:szCs w:val="22"/>
            </w:rPr>
            <w:t>YY</w:t>
          </w:r>
        </w:sdtContent>
      </w:sdt>
    </w:p>
    <w:p w14:paraId="65633B83" w14:textId="7D1E86E6" w:rsidR="00235AEA" w:rsidRPr="00560873" w:rsidRDefault="007E4BAA" w:rsidP="00424A2B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331809632"/>
          <w:lock w:val="sdtContentLocked"/>
          <w:placeholder>
            <w:docPart w:val="D7EA47E9299040A18179E80F3265E9D2"/>
          </w:placeholder>
        </w:sdtPr>
        <w:sdtEndPr/>
        <w:sdtContent>
          <w:r w:rsidR="00235AE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Edited:</w:t>
          </w:r>
        </w:sdtContent>
      </w:sdt>
      <w:r w:rsidR="00235AEA" w:rsidRPr="00560873">
        <w:rPr>
          <w:rFonts w:ascii="National" w:hAnsi="National"/>
          <w:b w:val="0"/>
          <w:bCs w:val="0"/>
          <w:color w:val="000000" w:themeColor="text1"/>
          <w:sz w:val="22"/>
          <w:szCs w:val="22"/>
        </w:rPr>
        <w:t xml:space="preserve"> </w:t>
      </w:r>
      <w:sdt>
        <w:sdtPr>
          <w:rPr>
            <w:rFonts w:ascii="National" w:hAnsi="National"/>
            <w:b w:val="0"/>
            <w:bCs w:val="0"/>
            <w:color w:val="000000" w:themeColor="text1"/>
            <w:sz w:val="22"/>
            <w:szCs w:val="22"/>
          </w:rPr>
          <w:id w:val="777226424"/>
          <w:placeholder>
            <w:docPart w:val="DefaultPlaceholder_-1854013440"/>
          </w:placeholder>
        </w:sdtPr>
        <w:sdtEndPr/>
        <w:sdtContent>
          <w:r w:rsidR="00047CD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Click or tap here to enter </w:t>
          </w:r>
          <w:r w:rsidR="00FF4720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standards</w:t>
          </w:r>
          <w:r w:rsidR="00047CD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edited date in the format of MM/DD/YY</w:t>
          </w:r>
          <w:r w:rsidR="00100BDC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YY</w:t>
          </w:r>
        </w:sdtContent>
      </w:sdt>
    </w:p>
    <w:p w14:paraId="24B16244" w14:textId="1223679B" w:rsidR="00047CDA" w:rsidRPr="00560873" w:rsidRDefault="00047CDA" w:rsidP="00424A2B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1977420378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47641C7E" w14:textId="2FADD5C8" w:rsidR="00E766B0" w:rsidRPr="00560873" w:rsidRDefault="00E766B0" w:rsidP="00424A2B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560873">
            <w:rPr>
              <w:rFonts w:ascii="National" w:hAnsi="National"/>
              <w:bCs w:val="0"/>
              <w:sz w:val="24"/>
              <w:szCs w:val="24"/>
            </w:rPr>
            <w:t>2.</w:t>
          </w:r>
          <w:r w:rsidRPr="00560873">
            <w:rPr>
              <w:rFonts w:ascii="National" w:hAnsi="National"/>
              <w:sz w:val="24"/>
              <w:szCs w:val="24"/>
            </w:rPr>
            <w:t xml:space="preserve"> Purpose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988593747"/>
        <w:placeholder>
          <w:docPart w:val="DefaultPlaceholder_-1854013440"/>
        </w:placeholder>
      </w:sdtPr>
      <w:sdtEndPr/>
      <w:sdtContent>
        <w:p w14:paraId="66A5EBE2" w14:textId="48B9DD94" w:rsidR="00E766B0" w:rsidRPr="00560873" w:rsidRDefault="00BD4BD7" w:rsidP="00424A2B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Click or t</w:t>
          </w:r>
          <w:r w:rsidR="00E85F58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ap</w:t>
          </w:r>
          <w:r w:rsidR="0018071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here</w:t>
          </w:r>
          <w:r w:rsidR="00E85F58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 </w:t>
          </w:r>
          <w:r w:rsidR="0026363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provide </w:t>
          </w:r>
          <w:r w:rsidR="00F07BE4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a brief statement of USC’s intent and/or rationale for the standards.</w:t>
          </w:r>
          <w:r w:rsidR="00EC35F7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Include a reference and link to the applicable University Policy that the standards support, if applicable.</w:t>
          </w:r>
        </w:p>
      </w:sdtContent>
    </w:sdt>
    <w:p w14:paraId="3F2DAF6C" w14:textId="77777777" w:rsidR="00BD4BD7" w:rsidRPr="00560873" w:rsidRDefault="00BD4BD7" w:rsidP="00DD7168">
      <w:pPr>
        <w:pStyle w:val="Heading2"/>
        <w:ind w:firstLine="720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693031649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3448389D" w14:textId="3DAF99AB" w:rsidR="0010515F" w:rsidRPr="00560873" w:rsidRDefault="0010515F" w:rsidP="0010515F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560873">
            <w:rPr>
              <w:rFonts w:ascii="National" w:hAnsi="National"/>
              <w:bCs w:val="0"/>
              <w:sz w:val="24"/>
              <w:szCs w:val="24"/>
            </w:rPr>
            <w:t>3.</w:t>
          </w:r>
          <w:r w:rsidRPr="00560873">
            <w:rPr>
              <w:rFonts w:ascii="National" w:hAnsi="National"/>
              <w:sz w:val="24"/>
              <w:szCs w:val="24"/>
            </w:rPr>
            <w:t xml:space="preserve"> Scope and Application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282542559"/>
        <w:placeholder>
          <w:docPart w:val="DefaultPlaceholder_-1854013440"/>
        </w:placeholder>
      </w:sdtPr>
      <w:sdtEndPr/>
      <w:sdtContent>
        <w:p w14:paraId="51B0A744" w14:textId="513C112B" w:rsidR="0010515F" w:rsidRPr="00560873" w:rsidRDefault="00BD4BD7" w:rsidP="0010515F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Click or t</w:t>
          </w:r>
          <w:r w:rsidR="00E85F58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ap</w:t>
          </w:r>
          <w:r w:rsidR="0018071A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here</w:t>
          </w:r>
          <w:r w:rsidR="00E85F58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 list 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the primary </w:t>
          </w:r>
          <w:r w:rsidR="008F1B7E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groups or individuals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who must adhere to th</w:t>
          </w:r>
          <w:r w:rsidR="000539DD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is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standard.</w:t>
          </w:r>
        </w:p>
      </w:sdtContent>
    </w:sdt>
    <w:p w14:paraId="2F96156F" w14:textId="77777777" w:rsidR="00BD4BD7" w:rsidRPr="00560873" w:rsidRDefault="00BD4BD7" w:rsidP="0010515F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sdt>
      <w:sdtPr>
        <w:rPr>
          <w:rFonts w:ascii="National" w:hAnsi="National"/>
          <w:bCs w:val="0"/>
          <w:sz w:val="24"/>
          <w:szCs w:val="24"/>
        </w:rPr>
        <w:id w:val="-632477196"/>
        <w:lock w:val="sdtContentLocked"/>
        <w:placeholder>
          <w:docPart w:val="DefaultPlaceholder_-1854013440"/>
        </w:placeholder>
      </w:sdtPr>
      <w:sdtEndPr>
        <w:rPr>
          <w:bCs/>
        </w:rPr>
      </w:sdtEndPr>
      <w:sdtContent>
        <w:p w14:paraId="75DA6C50" w14:textId="2E577B70" w:rsidR="00820951" w:rsidRPr="00560873" w:rsidRDefault="00820951" w:rsidP="00820951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560873">
            <w:rPr>
              <w:rFonts w:ascii="National" w:hAnsi="National"/>
              <w:bCs w:val="0"/>
              <w:sz w:val="24"/>
              <w:szCs w:val="24"/>
            </w:rPr>
            <w:t>4.</w:t>
          </w:r>
          <w:r w:rsidRPr="00560873">
            <w:rPr>
              <w:rFonts w:ascii="National" w:hAnsi="National"/>
              <w:sz w:val="24"/>
              <w:szCs w:val="24"/>
            </w:rPr>
            <w:t xml:space="preserve"> Standard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491376102"/>
        <w:placeholder>
          <w:docPart w:val="DefaultPlaceholder_-1854013440"/>
        </w:placeholder>
      </w:sdtPr>
      <w:sdtEndPr/>
      <w:sdtContent>
        <w:p w14:paraId="577A42EE" w14:textId="3E1D8C87" w:rsidR="00820951" w:rsidRPr="00560873" w:rsidRDefault="00BD4BD7" w:rsidP="00820951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Click or t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ap here to </w:t>
          </w:r>
          <w:r w:rsidR="002E6895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list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he standards that must be abided</w:t>
          </w:r>
          <w:r w:rsidR="002E6895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by in bulleted format (see instructions for further guidance)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.</w:t>
          </w:r>
        </w:p>
      </w:sdtContent>
    </w:sdt>
    <w:p w14:paraId="3C166A6C" w14:textId="77777777" w:rsidR="00BD4BD7" w:rsidRPr="00560873" w:rsidRDefault="00BD4BD7" w:rsidP="00820951">
      <w:pPr>
        <w:pStyle w:val="Heading2"/>
        <w:contextualSpacing/>
        <w:jc w:val="both"/>
        <w:rPr>
          <w:rFonts w:ascii="National" w:hAnsi="National"/>
          <w:b w:val="0"/>
          <w:bCs w:val="0"/>
          <w:sz w:val="22"/>
          <w:szCs w:val="22"/>
        </w:rPr>
      </w:pPr>
    </w:p>
    <w:p w14:paraId="43EC6C8E" w14:textId="14C2FFFB" w:rsidR="00191069" w:rsidRPr="00560873" w:rsidRDefault="007E4BAA" w:rsidP="00191069">
      <w:pPr>
        <w:pStyle w:val="Heading2"/>
        <w:pBdr>
          <w:bottom w:val="single" w:sz="6" w:space="1" w:color="auto"/>
        </w:pBdr>
        <w:spacing w:before="0"/>
        <w:contextualSpacing/>
        <w:jc w:val="both"/>
        <w:rPr>
          <w:rFonts w:ascii="National" w:hAnsi="National"/>
          <w:sz w:val="24"/>
          <w:szCs w:val="24"/>
        </w:rPr>
      </w:pPr>
      <w:sdt>
        <w:sdtPr>
          <w:rPr>
            <w:rFonts w:ascii="National" w:hAnsi="National"/>
            <w:sz w:val="24"/>
            <w:szCs w:val="24"/>
          </w:rPr>
          <w:id w:val="801501926"/>
          <w:lock w:val="sdtContentLocked"/>
          <w:placeholder>
            <w:docPart w:val="DefaultPlaceholder_-1854013440"/>
          </w:placeholder>
        </w:sdtPr>
        <w:sdtEndPr/>
        <w:sdtContent>
          <w:r w:rsidR="00191069" w:rsidRPr="00560873">
            <w:rPr>
              <w:rFonts w:ascii="National" w:hAnsi="National"/>
              <w:sz w:val="24"/>
              <w:szCs w:val="24"/>
            </w:rPr>
            <w:t>5. Definitions</w:t>
          </w:r>
        </w:sdtContent>
      </w:sdt>
      <w:r w:rsidR="00191069" w:rsidRPr="00560873">
        <w:rPr>
          <w:rFonts w:ascii="National" w:hAnsi="National"/>
          <w:sz w:val="24"/>
          <w:szCs w:val="24"/>
        </w:rPr>
        <w:t xml:space="preserve"> </w:t>
      </w:r>
    </w:p>
    <w:p w14:paraId="423EE744" w14:textId="77777777" w:rsidR="003A5773" w:rsidRPr="00560873" w:rsidRDefault="003A5773" w:rsidP="00191069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sdt>
        <w:sdtPr>
          <w:rPr>
            <w:rFonts w:ascii="National" w:hAnsi="National"/>
            <w:color w:val="FFFFFF" w:themeColor="background1"/>
            <w:sz w:val="22"/>
            <w:szCs w:val="22"/>
          </w:rPr>
          <w:id w:val="-997733629"/>
          <w:lock w:val="sdtContentLocked"/>
          <w:placeholder>
            <w:docPart w:val="DefaultPlaceholder_-1854013440"/>
          </w:placeholder>
        </w:sdtPr>
        <w:sdtEndPr/>
        <w:sdtContent>
          <w:tr w:rsidR="003A5773" w:rsidRPr="00560873" w14:paraId="6D342717" w14:textId="77777777" w:rsidTr="00424A2B">
            <w:tc>
              <w:tcPr>
                <w:tcW w:w="2605" w:type="dxa"/>
                <w:shd w:val="clear" w:color="auto" w:fill="941B1E"/>
              </w:tcPr>
              <w:p w14:paraId="29E097A7" w14:textId="4320F42B" w:rsidR="003A5773" w:rsidRPr="00560873" w:rsidRDefault="003A5773" w:rsidP="00424A2B">
                <w:pPr>
                  <w:pStyle w:val="Heading2"/>
                  <w:contextualSpacing/>
                  <w:jc w:val="center"/>
                  <w:outlineLvl w:val="1"/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</w:pPr>
                <w:r w:rsidRPr="00560873"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  <w:t>Term</w:t>
                </w:r>
              </w:p>
            </w:tc>
            <w:tc>
              <w:tcPr>
                <w:tcW w:w="6745" w:type="dxa"/>
                <w:shd w:val="clear" w:color="auto" w:fill="941B1E"/>
              </w:tcPr>
              <w:p w14:paraId="2826A27C" w14:textId="644195E9" w:rsidR="003A5773" w:rsidRPr="00560873" w:rsidRDefault="003A5773" w:rsidP="00424A2B">
                <w:pPr>
                  <w:pStyle w:val="Heading2"/>
                  <w:contextualSpacing/>
                  <w:jc w:val="center"/>
                  <w:outlineLvl w:val="1"/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</w:pPr>
                <w:r w:rsidRPr="00560873">
                  <w:rPr>
                    <w:rFonts w:ascii="National" w:hAnsi="National"/>
                    <w:color w:val="FFFFFF" w:themeColor="background1"/>
                    <w:sz w:val="22"/>
                    <w:szCs w:val="22"/>
                  </w:rPr>
                  <w:t>Definition</w:t>
                </w:r>
              </w:p>
            </w:tc>
          </w:tr>
        </w:sdtContent>
      </w:sdt>
      <w:tr w:rsidR="003A5773" w:rsidRPr="00560873" w14:paraId="38CE9475" w14:textId="77777777" w:rsidTr="00424A2B">
        <w:tc>
          <w:tcPr>
            <w:tcW w:w="2605" w:type="dxa"/>
          </w:tcPr>
          <w:p w14:paraId="04CC9877" w14:textId="494495BB" w:rsidR="003A5773" w:rsidRPr="00560873" w:rsidRDefault="003A5773" w:rsidP="00424A2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60873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xx</w:t>
            </w:r>
            <w:r w:rsidR="00B539A3" w:rsidRPr="00560873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6745" w:type="dxa"/>
          </w:tcPr>
          <w:p w14:paraId="3801D17E" w14:textId="6F12B1AD" w:rsidR="003A5773" w:rsidRPr="00560873" w:rsidRDefault="007C48C0" w:rsidP="00424A2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560873"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  <w:t>Click or tap in the grid to define terms specific to these standards</w:t>
            </w:r>
          </w:p>
        </w:tc>
      </w:tr>
      <w:tr w:rsidR="003A5773" w:rsidRPr="00560873" w14:paraId="4427E81F" w14:textId="77777777" w:rsidTr="00424A2B">
        <w:tc>
          <w:tcPr>
            <w:tcW w:w="2605" w:type="dxa"/>
          </w:tcPr>
          <w:p w14:paraId="6822237E" w14:textId="77777777" w:rsidR="003A5773" w:rsidRPr="00560873" w:rsidRDefault="003A5773" w:rsidP="00424A2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6745" w:type="dxa"/>
          </w:tcPr>
          <w:p w14:paraId="00B8948F" w14:textId="77777777" w:rsidR="003A5773" w:rsidRPr="00560873" w:rsidRDefault="003A5773" w:rsidP="00424A2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</w:tr>
      <w:tr w:rsidR="003A5773" w:rsidRPr="00560873" w14:paraId="037BF23F" w14:textId="77777777" w:rsidTr="00424A2B">
        <w:tc>
          <w:tcPr>
            <w:tcW w:w="2605" w:type="dxa"/>
          </w:tcPr>
          <w:p w14:paraId="4A00D39D" w14:textId="77777777" w:rsidR="003A5773" w:rsidRPr="00560873" w:rsidRDefault="003A5773" w:rsidP="00424A2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6745" w:type="dxa"/>
          </w:tcPr>
          <w:p w14:paraId="1CC317FC" w14:textId="77777777" w:rsidR="003A5773" w:rsidRPr="00560873" w:rsidRDefault="003A5773" w:rsidP="00424A2B">
            <w:pPr>
              <w:pStyle w:val="Heading2"/>
              <w:contextualSpacing/>
              <w:jc w:val="both"/>
              <w:outlineLvl w:val="1"/>
              <w:rPr>
                <w:rFonts w:ascii="National" w:hAnsi="National"/>
                <w:b w:val="0"/>
                <w:bCs w:val="0"/>
                <w:color w:val="000000" w:themeColor="text1"/>
                <w:sz w:val="22"/>
                <w:szCs w:val="22"/>
              </w:rPr>
            </w:pPr>
          </w:p>
        </w:tc>
      </w:tr>
    </w:tbl>
    <w:sdt>
      <w:sdtPr>
        <w:rPr>
          <w:rFonts w:ascii="National" w:hAnsi="National"/>
          <w:sz w:val="24"/>
          <w:szCs w:val="24"/>
        </w:rPr>
        <w:id w:val="534082458"/>
        <w:lock w:val="sdtContentLocked"/>
        <w:placeholder>
          <w:docPart w:val="DefaultPlaceholder_-1854013440"/>
        </w:placeholder>
      </w:sdtPr>
      <w:sdtEndPr/>
      <w:sdtContent>
        <w:p w14:paraId="32A89B1A" w14:textId="4B297141" w:rsidR="00D034B6" w:rsidRPr="00560873" w:rsidRDefault="00D034B6" w:rsidP="00D034B6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560873">
            <w:rPr>
              <w:rFonts w:ascii="National" w:hAnsi="National"/>
              <w:sz w:val="24"/>
              <w:szCs w:val="24"/>
            </w:rPr>
            <w:t>6. Relevant Forms and Tool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236523468"/>
        <w:placeholder>
          <w:docPart w:val="DefaultPlaceholder_-1854013440"/>
        </w:placeholder>
      </w:sdtPr>
      <w:sdtEndPr/>
      <w:sdtContent>
        <w:p w14:paraId="04A2E895" w14:textId="5A97A7C8" w:rsidR="004A5883" w:rsidRPr="00560873" w:rsidRDefault="00D034B6" w:rsidP="00D034B6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Click </w:t>
          </w:r>
          <w:r w:rsidR="00F75A68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or tap here</w:t>
          </w: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 to hyperlink all forms and list all tools needed </w:t>
          </w:r>
          <w:r w:rsidR="004A5883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to meet these standards’ requirements.</w:t>
          </w:r>
        </w:p>
      </w:sdtContent>
    </w:sdt>
    <w:p w14:paraId="4BD9897E" w14:textId="77777777" w:rsidR="00594C5A" w:rsidRPr="00560873" w:rsidRDefault="00594C5A" w:rsidP="004A5883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</w:p>
    <w:sdt>
      <w:sdtPr>
        <w:rPr>
          <w:rFonts w:ascii="National" w:hAnsi="National"/>
          <w:sz w:val="24"/>
          <w:szCs w:val="24"/>
        </w:rPr>
        <w:id w:val="-551918145"/>
        <w:lock w:val="sdtContentLocked"/>
        <w:placeholder>
          <w:docPart w:val="DefaultPlaceholder_-1854013440"/>
        </w:placeholder>
      </w:sdtPr>
      <w:sdtEndPr/>
      <w:sdtContent>
        <w:p w14:paraId="73B98D1E" w14:textId="3362C78B" w:rsidR="00BD4BD7" w:rsidRPr="00560873" w:rsidRDefault="00BD4BD7" w:rsidP="00BD4BD7">
          <w:pPr>
            <w:pStyle w:val="Heading2"/>
            <w:pBdr>
              <w:bottom w:val="single" w:sz="6" w:space="1" w:color="auto"/>
            </w:pBdr>
            <w:spacing w:before="0"/>
            <w:contextualSpacing/>
            <w:jc w:val="both"/>
            <w:rPr>
              <w:rFonts w:ascii="National" w:hAnsi="National"/>
              <w:sz w:val="24"/>
              <w:szCs w:val="24"/>
            </w:rPr>
          </w:pPr>
          <w:r w:rsidRPr="00560873">
            <w:rPr>
              <w:rFonts w:ascii="National" w:hAnsi="National"/>
              <w:sz w:val="24"/>
              <w:szCs w:val="24"/>
            </w:rPr>
            <w:t>7. Contacts</w:t>
          </w:r>
        </w:p>
      </w:sdtContent>
    </w:sdt>
    <w:sdt>
      <w:sdtPr>
        <w:rPr>
          <w:rFonts w:ascii="National" w:hAnsi="National"/>
          <w:b w:val="0"/>
          <w:bCs w:val="0"/>
          <w:color w:val="000000" w:themeColor="text1"/>
          <w:sz w:val="22"/>
          <w:szCs w:val="22"/>
        </w:rPr>
        <w:id w:val="736207839"/>
        <w:placeholder>
          <w:docPart w:val="DefaultPlaceholder_-1854013440"/>
        </w:placeholder>
      </w:sdtPr>
      <w:sdtEndPr/>
      <w:sdtContent>
        <w:p w14:paraId="3067A1D9" w14:textId="72D5FA50" w:rsidR="00BD4BD7" w:rsidRPr="00560873" w:rsidRDefault="00BD4BD7" w:rsidP="00BD4BD7">
          <w:pPr>
            <w:pStyle w:val="Heading2"/>
            <w:contextualSpacing/>
            <w:jc w:val="both"/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</w:pP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Please direct any questions regarding these </w:t>
          </w:r>
          <w:r w:rsidR="00AC706F"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 xml:space="preserve">standards </w:t>
          </w:r>
          <w:r w:rsidRPr="00560873">
            <w:rPr>
              <w:rFonts w:ascii="National" w:hAnsi="National"/>
              <w:b w:val="0"/>
              <w:bCs w:val="0"/>
              <w:color w:val="000000" w:themeColor="text1"/>
              <w:sz w:val="22"/>
              <w:szCs w:val="22"/>
            </w:rPr>
            <w:t>to:</w:t>
          </w:r>
        </w:p>
      </w:sdtContent>
    </w:sdt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055"/>
        <w:gridCol w:w="3060"/>
        <w:gridCol w:w="3240"/>
      </w:tblGrid>
      <w:sdt>
        <w:sdtPr>
          <w:rPr>
            <w:rFonts w:ascii="National" w:hAnsi="National"/>
            <w:b/>
            <w:bCs/>
            <w:color w:val="FFFFFF" w:themeColor="background1"/>
          </w:rPr>
          <w:id w:val="235292452"/>
          <w:lock w:val="sdtContentLocked"/>
          <w:placeholder>
            <w:docPart w:val="DefaultPlaceholder_-1854013440"/>
          </w:placeholder>
        </w:sdtPr>
        <w:sdtEndPr>
          <w:rPr>
            <w:bCs w:val="0"/>
          </w:rPr>
        </w:sdtEndPr>
        <w:sdtContent>
          <w:tr w:rsidR="00BD4BD7" w:rsidRPr="00560873" w14:paraId="3652D5BD" w14:textId="77777777" w:rsidTr="00424A2B">
            <w:tc>
              <w:tcPr>
                <w:tcW w:w="3055" w:type="dxa"/>
                <w:shd w:val="clear" w:color="auto" w:fill="941B1E"/>
              </w:tcPr>
              <w:p w14:paraId="12B8D5AE" w14:textId="6F96CB54" w:rsidR="00BD4BD7" w:rsidRPr="00560873" w:rsidRDefault="00BD4BD7" w:rsidP="00424A2B">
                <w:pPr>
                  <w:contextualSpacing/>
                  <w:jc w:val="both"/>
                  <w:rPr>
                    <w:rFonts w:ascii="National" w:hAnsi="National"/>
                    <w:b/>
                    <w:bCs/>
                    <w:color w:val="FFFFFF" w:themeColor="background1"/>
                  </w:rPr>
                </w:pPr>
                <w:r w:rsidRPr="00560873">
                  <w:rPr>
                    <w:rFonts w:ascii="National" w:hAnsi="National"/>
                    <w:b/>
                    <w:bCs/>
                    <w:color w:val="FFFFFF" w:themeColor="background1"/>
                  </w:rPr>
                  <w:t>OFFICE</w:t>
                </w:r>
              </w:p>
            </w:tc>
            <w:tc>
              <w:tcPr>
                <w:tcW w:w="3060" w:type="dxa"/>
                <w:shd w:val="clear" w:color="auto" w:fill="941B1E"/>
              </w:tcPr>
              <w:p w14:paraId="57EA3180" w14:textId="77777777" w:rsidR="00BD4BD7" w:rsidRPr="00560873" w:rsidRDefault="00BD4BD7" w:rsidP="00424A2B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560873">
                  <w:rPr>
                    <w:rFonts w:ascii="National" w:hAnsi="National"/>
                    <w:b/>
                    <w:color w:val="FFFFFF" w:themeColor="background1"/>
                  </w:rPr>
                  <w:t>PHONE</w:t>
                </w:r>
              </w:p>
            </w:tc>
            <w:tc>
              <w:tcPr>
                <w:tcW w:w="3240" w:type="dxa"/>
                <w:shd w:val="clear" w:color="auto" w:fill="941B1E"/>
              </w:tcPr>
              <w:p w14:paraId="4E79EBAB" w14:textId="07DE20A3" w:rsidR="00BD4BD7" w:rsidRPr="00560873" w:rsidRDefault="00BD4BD7" w:rsidP="00424A2B">
                <w:pPr>
                  <w:contextualSpacing/>
                  <w:jc w:val="both"/>
                  <w:rPr>
                    <w:rFonts w:ascii="National" w:hAnsi="National"/>
                    <w:b/>
                    <w:color w:val="FFFFFF" w:themeColor="background1"/>
                  </w:rPr>
                </w:pPr>
                <w:r w:rsidRPr="00560873">
                  <w:rPr>
                    <w:rFonts w:ascii="National" w:hAnsi="National"/>
                    <w:b/>
                    <w:color w:val="FFFFFF" w:themeColor="background1"/>
                  </w:rPr>
                  <w:t>EMAIL</w:t>
                </w:r>
              </w:p>
            </w:tc>
          </w:tr>
        </w:sdtContent>
      </w:sdt>
      <w:tr w:rsidR="00BD4BD7" w:rsidRPr="00560873" w14:paraId="5BFE3CAA" w14:textId="77777777" w:rsidTr="00424A2B">
        <w:tc>
          <w:tcPr>
            <w:tcW w:w="3055" w:type="dxa"/>
          </w:tcPr>
          <w:p w14:paraId="22DE8C9A" w14:textId="77777777" w:rsidR="00BD4BD7" w:rsidRPr="00560873" w:rsidRDefault="00BD4BD7" w:rsidP="00424A2B">
            <w:pPr>
              <w:contextualSpacing/>
              <w:jc w:val="both"/>
              <w:rPr>
                <w:rFonts w:ascii="National" w:hAnsi="National"/>
              </w:rPr>
            </w:pPr>
            <w:r w:rsidRPr="00560873">
              <w:rPr>
                <w:rFonts w:ascii="National" w:hAnsi="National"/>
              </w:rPr>
              <w:t>Xxx</w:t>
            </w:r>
          </w:p>
        </w:tc>
        <w:tc>
          <w:tcPr>
            <w:tcW w:w="3060" w:type="dxa"/>
          </w:tcPr>
          <w:p w14:paraId="4EC4BAB9" w14:textId="77777777" w:rsidR="00BD4BD7" w:rsidRPr="00560873" w:rsidRDefault="00BD4BD7" w:rsidP="00424A2B">
            <w:pPr>
              <w:contextualSpacing/>
              <w:jc w:val="both"/>
              <w:rPr>
                <w:rFonts w:ascii="National" w:hAnsi="National"/>
              </w:rPr>
            </w:pPr>
            <w:r w:rsidRPr="00560873">
              <w:rPr>
                <w:rFonts w:ascii="National" w:hAnsi="National" w:cs="Times New Roman"/>
              </w:rPr>
              <w:t>Xxx</w:t>
            </w:r>
          </w:p>
        </w:tc>
        <w:tc>
          <w:tcPr>
            <w:tcW w:w="3240" w:type="dxa"/>
          </w:tcPr>
          <w:p w14:paraId="6C3C2FAF" w14:textId="77777777" w:rsidR="00BD4BD7" w:rsidRPr="00560873" w:rsidRDefault="007E4BAA" w:rsidP="00424A2B">
            <w:pPr>
              <w:contextualSpacing/>
              <w:jc w:val="both"/>
              <w:rPr>
                <w:rFonts w:ascii="National" w:hAnsi="National"/>
              </w:rPr>
            </w:pPr>
            <w:hyperlink r:id="rId11" w:history="1">
              <w:r w:rsidR="00BD4BD7" w:rsidRPr="00560873">
                <w:rPr>
                  <w:rStyle w:val="Hyperlink"/>
                  <w:rFonts w:ascii="National" w:hAnsi="National" w:cs="Times New Roman"/>
                </w:rPr>
                <w:t>xxxx@usc.com</w:t>
              </w:r>
            </w:hyperlink>
            <w:r w:rsidR="00BD4BD7" w:rsidRPr="00560873">
              <w:rPr>
                <w:rFonts w:ascii="National" w:hAnsi="National" w:cs="Times New Roman"/>
              </w:rPr>
              <w:t xml:space="preserve"> </w:t>
            </w:r>
          </w:p>
        </w:tc>
      </w:tr>
    </w:tbl>
    <w:p w14:paraId="734A58C8" w14:textId="6820F7F5" w:rsidR="00047CDA" w:rsidRPr="00560873" w:rsidRDefault="0010515F" w:rsidP="00424A2B">
      <w:pPr>
        <w:pStyle w:val="Heading2"/>
        <w:contextualSpacing/>
        <w:jc w:val="both"/>
        <w:rPr>
          <w:rFonts w:ascii="National" w:hAnsi="National"/>
          <w:b w:val="0"/>
          <w:bCs w:val="0"/>
          <w:color w:val="000000" w:themeColor="text1"/>
          <w:sz w:val="22"/>
          <w:szCs w:val="22"/>
        </w:rPr>
      </w:pPr>
      <w:r w:rsidRPr="00560873" w:rsidDel="0010515F">
        <w:rPr>
          <w:rFonts w:ascii="National" w:hAnsi="National"/>
          <w:color w:val="000000" w:themeColor="text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176F2" w:rsidRPr="00560873" w14:paraId="4EC64229" w14:textId="77777777" w:rsidTr="0079548F">
        <w:trPr>
          <w:trHeight w:val="432"/>
        </w:trPr>
        <w:tc>
          <w:tcPr>
            <w:tcW w:w="9350" w:type="dxa"/>
            <w:gridSpan w:val="2"/>
            <w:shd w:val="clear" w:color="auto" w:fill="941B1E"/>
            <w:vAlign w:val="center"/>
          </w:tcPr>
          <w:sdt>
            <w:sdtPr>
              <w:rPr>
                <w:rFonts w:ascii="National" w:hAnsi="National" w:cs="Times New Roman"/>
                <w:b/>
                <w:bCs/>
                <w:color w:val="FFFFFF" w:themeColor="background1"/>
              </w:rPr>
              <w:id w:val="-420874459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227DCA4A" w14:textId="15C64C9A" w:rsidR="003176F2" w:rsidRPr="00560873" w:rsidRDefault="00BD4BD7" w:rsidP="003176F2">
                <w:pPr>
                  <w:contextualSpacing/>
                  <w:jc w:val="center"/>
                  <w:rPr>
                    <w:rFonts w:ascii="National" w:hAnsi="National" w:cs="Times New Roman"/>
                    <w:color w:val="FFFFFF" w:themeColor="background1"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>STANDARD</w:t>
                </w:r>
                <w:r w:rsidR="002E2BC2" w:rsidRPr="00560873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>S</w:t>
                </w:r>
                <w:r w:rsidRPr="00560873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 GOVERNANCE</w:t>
                </w:r>
                <w:r w:rsidR="0079548F" w:rsidRPr="00560873">
                  <w:rPr>
                    <w:rFonts w:ascii="National" w:hAnsi="National" w:cs="Times New Roman"/>
                    <w:b/>
                    <w:bCs/>
                    <w:color w:val="FFFFFF" w:themeColor="background1"/>
                  </w:rPr>
                  <w:t xml:space="preserve"> </w:t>
                </w:r>
              </w:p>
            </w:sdtContent>
          </w:sdt>
        </w:tc>
      </w:tr>
      <w:tr w:rsidR="000C72FF" w:rsidRPr="00560873" w14:paraId="5A70EA05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76833870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1B29421" w14:textId="3E82A2FA" w:rsidR="000C72FF" w:rsidRPr="00560873" w:rsidRDefault="00AC706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Standard</w:t>
                </w:r>
                <w:r w:rsidR="00E571F5" w:rsidRPr="00560873">
                  <w:rPr>
                    <w:rFonts w:ascii="National" w:hAnsi="National" w:cs="Times New Roman"/>
                    <w:b/>
                    <w:bCs/>
                  </w:rPr>
                  <w:t>s</w:t>
                </w:r>
                <w:r w:rsidRPr="00560873">
                  <w:rPr>
                    <w:rFonts w:ascii="National" w:hAnsi="National" w:cs="Times New Roman"/>
                    <w:b/>
                    <w:bCs/>
                  </w:rPr>
                  <w:t xml:space="preserve"> </w:t>
                </w:r>
                <w:r w:rsidR="000C72FF" w:rsidRPr="00560873">
                  <w:rPr>
                    <w:rFonts w:ascii="National" w:hAnsi="National" w:cs="Times New Roman"/>
                    <w:b/>
                    <w:bCs/>
                  </w:rPr>
                  <w:t>Numb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2AE97D19" w14:textId="41A87BF4" w:rsidR="000C72FF" w:rsidRPr="00560873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</w:t>
            </w:r>
            <w:r w:rsidR="00D26F87" w:rsidRPr="00560873">
              <w:rPr>
                <w:rFonts w:ascii="National" w:hAnsi="National" w:cs="Times New Roman"/>
              </w:rPr>
              <w:t>Standard</w:t>
            </w:r>
            <w:r w:rsidR="00E571F5" w:rsidRPr="00560873">
              <w:rPr>
                <w:rFonts w:ascii="National" w:hAnsi="National" w:cs="Times New Roman"/>
              </w:rPr>
              <w:t>s</w:t>
            </w:r>
            <w:r w:rsidRPr="00560873">
              <w:rPr>
                <w:rFonts w:ascii="National" w:hAnsi="National" w:cs="Times New Roman"/>
              </w:rPr>
              <w:t xml:space="preserve"> Number]</w:t>
            </w:r>
          </w:p>
        </w:tc>
      </w:tr>
      <w:tr w:rsidR="00AC706F" w:rsidRPr="00560873" w14:paraId="1AAAE4BF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55465967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9CDDD64" w14:textId="47D96E02" w:rsidR="00AC706F" w:rsidRPr="00560873" w:rsidDel="00AC706F" w:rsidRDefault="00AC706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Corresponding Policy Numb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69B332A5" w14:textId="46F8B3E7" w:rsidR="00AC706F" w:rsidRPr="00560873" w:rsidRDefault="00D26F87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Policy Number]</w:t>
            </w:r>
          </w:p>
        </w:tc>
      </w:tr>
      <w:tr w:rsidR="000C72FF" w:rsidRPr="00560873" w14:paraId="6D4EB486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34038269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8CE95A9" w14:textId="07D38125" w:rsidR="000C72FF" w:rsidRPr="00560873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Effective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6850580C" w14:textId="77777777" w:rsidR="000C72FF" w:rsidRPr="00560873" w:rsidRDefault="000C72FF" w:rsidP="002D5BA7">
            <w:pPr>
              <w:contextualSpacing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560873" w14:paraId="032C8719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026089977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F7075A8" w14:textId="74A10C92" w:rsidR="000C72FF" w:rsidRPr="00560873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Last Reviewed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85EAD56" w14:textId="77777777" w:rsidR="000C72FF" w:rsidRPr="00560873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560873" w14:paraId="56FD0075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456837235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5E478F2A" w14:textId="4E86FB80" w:rsidR="000C72FF" w:rsidRPr="00560873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Target Review Dat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7A4C2A3B" w14:textId="77777777" w:rsidR="000C72FF" w:rsidRPr="00560873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Month DD, YYYY]</w:t>
            </w:r>
          </w:p>
        </w:tc>
      </w:tr>
      <w:tr w:rsidR="000C72FF" w:rsidRPr="00560873" w14:paraId="249C398C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109740765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43077F6A" w14:textId="5B72D469" w:rsidR="000C72FF" w:rsidRPr="00560873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Approval Authority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1AFE977" w14:textId="77A80672" w:rsidR="000C72FF" w:rsidRPr="00560873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 xml:space="preserve">[USC Position Approving </w:t>
            </w:r>
            <w:r w:rsidR="0026363F" w:rsidRPr="00560873">
              <w:rPr>
                <w:rFonts w:ascii="National" w:hAnsi="National" w:cs="Times New Roman"/>
              </w:rPr>
              <w:t>Standard</w:t>
            </w:r>
            <w:r w:rsidR="002E2BC2" w:rsidRPr="00560873">
              <w:rPr>
                <w:rFonts w:ascii="National" w:hAnsi="National" w:cs="Times New Roman"/>
              </w:rPr>
              <w:t>s]</w:t>
            </w:r>
          </w:p>
        </w:tc>
      </w:tr>
      <w:tr w:rsidR="000C72FF" w:rsidRPr="00560873" w14:paraId="4238082C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113260209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185875FF" w14:textId="34790127" w:rsidR="000C72FF" w:rsidRPr="00560873" w:rsidRDefault="000B7FA9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 xml:space="preserve">Standard </w:t>
                </w:r>
                <w:r w:rsidR="000C72FF" w:rsidRPr="00560873">
                  <w:rPr>
                    <w:rFonts w:ascii="National" w:hAnsi="National" w:cs="Times New Roman"/>
                    <w:b/>
                    <w:bCs/>
                  </w:rPr>
                  <w:t>Owner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4B36BB7" w14:textId="63884D38" w:rsidR="000C72FF" w:rsidRPr="00560873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 xml:space="preserve">[USC Position Owning </w:t>
            </w:r>
            <w:r w:rsidR="0026363F" w:rsidRPr="00560873">
              <w:rPr>
                <w:rFonts w:ascii="National" w:hAnsi="National" w:cs="Times New Roman"/>
              </w:rPr>
              <w:t>Standard</w:t>
            </w:r>
            <w:r w:rsidR="002E2BC2" w:rsidRPr="00560873">
              <w:rPr>
                <w:rFonts w:ascii="National" w:hAnsi="National" w:cs="Times New Roman"/>
              </w:rPr>
              <w:t>s</w:t>
            </w:r>
            <w:r w:rsidRPr="00560873">
              <w:rPr>
                <w:rFonts w:ascii="National" w:hAnsi="National" w:cs="Times New Roman"/>
              </w:rPr>
              <w:t>]</w:t>
            </w:r>
          </w:p>
        </w:tc>
      </w:tr>
      <w:tr w:rsidR="000C72FF" w:rsidRPr="00560873" w14:paraId="160E2754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048412419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A9E5EC4" w14:textId="1624DCFD" w:rsidR="000C72FF" w:rsidRPr="00560873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Responsible Office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28A67CCA" w14:textId="49310525" w:rsidR="000C72FF" w:rsidRPr="00560873" w:rsidRDefault="0065291C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Insert Office]</w:t>
            </w:r>
          </w:p>
        </w:tc>
      </w:tr>
      <w:tr w:rsidR="000B7FA9" w:rsidRPr="00560873" w14:paraId="1FA26A8D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136780312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0B73E36A" w14:textId="05299EF6" w:rsidR="000B7FA9" w:rsidRPr="00560873" w:rsidRDefault="000B7FA9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Standard</w:t>
                </w:r>
                <w:r w:rsidR="002E2BC2" w:rsidRPr="00560873">
                  <w:rPr>
                    <w:rFonts w:ascii="National" w:hAnsi="National" w:cs="Times New Roman"/>
                    <w:b/>
                    <w:bCs/>
                  </w:rPr>
                  <w:t>s</w:t>
                </w:r>
                <w:r w:rsidRPr="00560873">
                  <w:rPr>
                    <w:rFonts w:ascii="National" w:hAnsi="National" w:cs="Times New Roman"/>
                    <w:b/>
                    <w:bCs/>
                  </w:rPr>
                  <w:t xml:space="preserve"> URL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77E82362" w14:textId="541BE964" w:rsidR="000B7FA9" w:rsidRPr="00560873" w:rsidRDefault="0026363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 xml:space="preserve">[Include links to where the </w:t>
            </w:r>
            <w:r w:rsidR="009878C4" w:rsidRPr="00560873">
              <w:rPr>
                <w:rFonts w:ascii="National" w:hAnsi="National" w:cs="Times New Roman"/>
              </w:rPr>
              <w:t>standard</w:t>
            </w:r>
            <w:r w:rsidR="002E2BC2" w:rsidRPr="00560873">
              <w:rPr>
                <w:rFonts w:ascii="National" w:hAnsi="National" w:cs="Times New Roman"/>
              </w:rPr>
              <w:t>s</w:t>
            </w:r>
            <w:r w:rsidRPr="00560873">
              <w:rPr>
                <w:rFonts w:ascii="National" w:hAnsi="National" w:cs="Times New Roman"/>
              </w:rPr>
              <w:t xml:space="preserve"> </w:t>
            </w:r>
            <w:r w:rsidR="002E2BC2" w:rsidRPr="00560873">
              <w:rPr>
                <w:rFonts w:ascii="National" w:hAnsi="National" w:cs="Times New Roman"/>
              </w:rPr>
              <w:t xml:space="preserve">are </w:t>
            </w:r>
            <w:r w:rsidRPr="00560873">
              <w:rPr>
                <w:rFonts w:ascii="National" w:hAnsi="National" w:cs="Times New Roman"/>
              </w:rPr>
              <w:t xml:space="preserve">hosted on USC’s websites. Include all listed on a school, department, or unit website, the URL to the </w:t>
            </w:r>
            <w:r w:rsidR="009878C4" w:rsidRPr="00560873">
              <w:rPr>
                <w:rFonts w:ascii="National" w:hAnsi="National" w:cs="Times New Roman"/>
              </w:rPr>
              <w:t>standard</w:t>
            </w:r>
            <w:r w:rsidR="002E2BC2" w:rsidRPr="00560873">
              <w:rPr>
                <w:rFonts w:ascii="National" w:hAnsi="National" w:cs="Times New Roman"/>
              </w:rPr>
              <w:t>s</w:t>
            </w:r>
            <w:r w:rsidRPr="00560873">
              <w:rPr>
                <w:rFonts w:ascii="National" w:hAnsi="National" w:cs="Times New Roman"/>
              </w:rPr>
              <w:t xml:space="preserve"> (formatted in PDF) should be provided here.]</w:t>
            </w:r>
          </w:p>
        </w:tc>
      </w:tr>
      <w:tr w:rsidR="000C72FF" w:rsidRPr="00560873" w14:paraId="76B3512B" w14:textId="77777777" w:rsidTr="002D5BA7">
        <w:trPr>
          <w:trHeight w:val="432"/>
        </w:trPr>
        <w:tc>
          <w:tcPr>
            <w:tcW w:w="4675" w:type="dxa"/>
            <w:vAlign w:val="center"/>
          </w:tcPr>
          <w:sdt>
            <w:sdtPr>
              <w:rPr>
                <w:rFonts w:ascii="National" w:hAnsi="National" w:cs="Times New Roman"/>
                <w:b/>
                <w:bCs/>
              </w:rPr>
              <w:id w:val="-374235630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3807821B" w14:textId="23364A9E" w:rsidR="000C72FF" w:rsidRPr="00560873" w:rsidRDefault="000C72FF" w:rsidP="002D5BA7">
                <w:pPr>
                  <w:contextualSpacing/>
                  <w:jc w:val="both"/>
                  <w:rPr>
                    <w:rFonts w:ascii="National" w:hAnsi="National" w:cs="Times New Roman"/>
                    <w:b/>
                    <w:bCs/>
                  </w:rPr>
                </w:pPr>
                <w:r w:rsidRPr="00560873">
                  <w:rPr>
                    <w:rFonts w:ascii="National" w:hAnsi="National" w:cs="Times New Roman"/>
                    <w:b/>
                    <w:bCs/>
                  </w:rPr>
                  <w:t>Supplemental Documents:</w:t>
                </w:r>
              </w:p>
            </w:sdtContent>
          </w:sdt>
        </w:tc>
        <w:tc>
          <w:tcPr>
            <w:tcW w:w="4675" w:type="dxa"/>
            <w:vAlign w:val="center"/>
          </w:tcPr>
          <w:p w14:paraId="13170F51" w14:textId="1C25E256" w:rsidR="000C72FF" w:rsidRPr="00560873" w:rsidRDefault="000C72FF" w:rsidP="002D5BA7">
            <w:pPr>
              <w:contextualSpacing/>
              <w:jc w:val="both"/>
              <w:rPr>
                <w:rFonts w:ascii="National" w:hAnsi="National" w:cs="Times New Roman"/>
              </w:rPr>
            </w:pPr>
            <w:r w:rsidRPr="00560873">
              <w:rPr>
                <w:rFonts w:ascii="National" w:hAnsi="National" w:cs="Times New Roman"/>
              </w:rPr>
              <w:t>[Insert any supplemental documents created related to t</w:t>
            </w:r>
            <w:r w:rsidR="002E2BC2" w:rsidRPr="00560873">
              <w:rPr>
                <w:rFonts w:ascii="National" w:hAnsi="National" w:cs="Times New Roman"/>
              </w:rPr>
              <w:t xml:space="preserve">hese standards </w:t>
            </w:r>
            <w:r w:rsidRPr="00560873">
              <w:rPr>
                <w:rFonts w:ascii="National" w:hAnsi="National" w:cs="Times New Roman"/>
              </w:rPr>
              <w:t>(e.g., forms, procedures, FAQs)]</w:t>
            </w:r>
          </w:p>
        </w:tc>
      </w:tr>
    </w:tbl>
    <w:p w14:paraId="73DF76BA" w14:textId="77777777" w:rsidR="0075651D" w:rsidRPr="00560873" w:rsidRDefault="0075651D" w:rsidP="001B4975">
      <w:pPr>
        <w:jc w:val="both"/>
        <w:rPr>
          <w:rFonts w:ascii="National" w:eastAsia="Times New Roman" w:hAnsi="National" w:cs="Times New Roman"/>
          <w:b/>
        </w:rPr>
      </w:pPr>
    </w:p>
    <w:sectPr w:rsidR="0075651D" w:rsidRPr="00560873" w:rsidSect="005C50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1E8E8" w14:textId="77777777" w:rsidR="000016E0" w:rsidRDefault="000016E0" w:rsidP="00AF455E">
      <w:pPr>
        <w:spacing w:after="0" w:line="240" w:lineRule="auto"/>
      </w:pPr>
      <w:r>
        <w:separator/>
      </w:r>
    </w:p>
  </w:endnote>
  <w:endnote w:type="continuationSeparator" w:id="0">
    <w:p w14:paraId="47A42E75" w14:textId="77777777" w:rsidR="000016E0" w:rsidRDefault="000016E0" w:rsidP="00AF455E">
      <w:pPr>
        <w:spacing w:after="0" w:line="240" w:lineRule="auto"/>
      </w:pPr>
      <w:r>
        <w:continuationSeparator/>
      </w:r>
    </w:p>
  </w:endnote>
  <w:endnote w:type="continuationNotice" w:id="1">
    <w:p w14:paraId="4084EE85" w14:textId="77777777" w:rsidR="000016E0" w:rsidRDefault="000016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18205" w14:textId="77777777" w:rsidR="005C577D" w:rsidRDefault="005C57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C937" w14:textId="1318D17D" w:rsidR="000F48D1" w:rsidRPr="00560873" w:rsidRDefault="007E4BAA" w:rsidP="000F48D1">
    <w:pPr>
      <w:pStyle w:val="Footer"/>
      <w:rPr>
        <w:rFonts w:ascii="National" w:hAnsi="National"/>
        <w:sz w:val="18"/>
        <w:szCs w:val="18"/>
      </w:rPr>
    </w:pPr>
    <w:sdt>
      <w:sdtPr>
        <w:rPr>
          <w:rFonts w:ascii="National" w:hAnsi="National"/>
          <w:sz w:val="18"/>
          <w:szCs w:val="18"/>
        </w:rPr>
        <w:id w:val="-450247484"/>
        <w:docPartObj>
          <w:docPartGallery w:val="Page Numbers (Bottom of Page)"/>
          <w:docPartUnique/>
        </w:docPartObj>
      </w:sdtPr>
      <w:sdtEndPr/>
      <w:sdtContent>
        <w:r w:rsidR="000F48D1" w:rsidRPr="00560873">
          <w:rPr>
            <w:rFonts w:ascii="National" w:hAnsi="National"/>
            <w:b/>
            <w:bCs/>
            <w:color w:val="FF0000"/>
            <w:sz w:val="18"/>
            <w:szCs w:val="18"/>
          </w:rPr>
          <w:tab/>
          <w:t xml:space="preserve"> </w:t>
        </w:r>
        <w:r w:rsidR="000F48D1" w:rsidRPr="00560873">
          <w:rPr>
            <w:rFonts w:ascii="National" w:hAnsi="National"/>
            <w:sz w:val="18"/>
            <w:szCs w:val="18"/>
          </w:rPr>
          <w:fldChar w:fldCharType="begin"/>
        </w:r>
        <w:r w:rsidR="000F48D1" w:rsidRPr="00560873">
          <w:rPr>
            <w:rFonts w:ascii="National" w:hAnsi="National"/>
            <w:sz w:val="18"/>
            <w:szCs w:val="18"/>
          </w:rPr>
          <w:instrText xml:space="preserve"> PAGE   \* MERGEFORMAT </w:instrText>
        </w:r>
        <w:r w:rsidR="000F48D1" w:rsidRPr="00560873">
          <w:rPr>
            <w:rFonts w:ascii="National" w:hAnsi="National"/>
            <w:sz w:val="18"/>
            <w:szCs w:val="18"/>
          </w:rPr>
          <w:fldChar w:fldCharType="separate"/>
        </w:r>
        <w:r w:rsidR="000F48D1" w:rsidRPr="00560873">
          <w:rPr>
            <w:rFonts w:ascii="National" w:hAnsi="National"/>
            <w:sz w:val="18"/>
            <w:szCs w:val="18"/>
          </w:rPr>
          <w:t>1</w:t>
        </w:r>
        <w:r w:rsidR="000F48D1" w:rsidRPr="00560873">
          <w:rPr>
            <w:rFonts w:ascii="National" w:hAnsi="National"/>
            <w:noProof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17538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8A3BD5" w14:textId="1518DAB3" w:rsidR="00E8634D" w:rsidRPr="00D21AAE" w:rsidRDefault="00E8634D" w:rsidP="00D21AAE">
        <w:pPr>
          <w:pStyle w:val="Footer"/>
        </w:pPr>
        <w:r w:rsidRPr="000D1823">
          <w:rPr>
            <w:b/>
            <w:bCs/>
            <w:color w:val="FF0000"/>
          </w:rPr>
          <w:t>D</w:t>
        </w:r>
        <w:r>
          <w:rPr>
            <w:b/>
            <w:bCs/>
            <w:color w:val="FF0000"/>
          </w:rPr>
          <w:t xml:space="preserve">RAFT &amp; CONFIDENTIAL                                                    </w:t>
        </w:r>
        <w:r w:rsidRPr="000D1823">
          <w:rPr>
            <w:b/>
            <w:bCs/>
            <w:color w:val="FF0000"/>
          </w:rPr>
          <w:t xml:space="preserve"> </w:t>
        </w:r>
        <w:r>
          <w:rPr>
            <w:b/>
            <w:bCs/>
            <w:color w:val="FF0000"/>
          </w:rPr>
          <w:t xml:space="preserve">  </w:t>
        </w:r>
        <w:r>
          <w:rPr>
            <w:noProof/>
          </w:rPr>
          <w:t xml:space="preserve">                                         Updated on: June 4, 2020</w:t>
        </w:r>
      </w:p>
    </w:sdtContent>
  </w:sdt>
  <w:p w14:paraId="2721AF8F" w14:textId="3A51177F" w:rsidR="00E8634D" w:rsidRPr="000D1823" w:rsidRDefault="00E8634D" w:rsidP="000D1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A29B9" w14:textId="77777777" w:rsidR="000016E0" w:rsidRDefault="000016E0" w:rsidP="00AF455E">
      <w:pPr>
        <w:spacing w:after="0" w:line="240" w:lineRule="auto"/>
      </w:pPr>
      <w:r>
        <w:separator/>
      </w:r>
    </w:p>
  </w:footnote>
  <w:footnote w:type="continuationSeparator" w:id="0">
    <w:p w14:paraId="7EBFA3EC" w14:textId="77777777" w:rsidR="000016E0" w:rsidRDefault="000016E0" w:rsidP="00AF455E">
      <w:pPr>
        <w:spacing w:after="0" w:line="240" w:lineRule="auto"/>
      </w:pPr>
      <w:r>
        <w:continuationSeparator/>
      </w:r>
    </w:p>
  </w:footnote>
  <w:footnote w:type="continuationNotice" w:id="1">
    <w:p w14:paraId="4613D04C" w14:textId="77777777" w:rsidR="000016E0" w:rsidRDefault="000016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4BD0D" w14:textId="23FFDB90" w:rsidR="00E8634D" w:rsidRDefault="00E86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E724D" w14:textId="6DE3AE85" w:rsidR="00D732DF" w:rsidRPr="00560873" w:rsidRDefault="00B756FF" w:rsidP="009F29CB">
    <w:pPr>
      <w:pStyle w:val="Header"/>
      <w:ind w:left="-900"/>
      <w:rPr>
        <w:rFonts w:ascii="National" w:hAnsi="National"/>
        <w:color w:val="B81B1E"/>
        <w:sz w:val="18"/>
        <w:szCs w:val="18"/>
      </w:rPr>
    </w:pPr>
    <w:r w:rsidRPr="00560873">
      <w:rPr>
        <w:rFonts w:ascii="National" w:hAnsi="National"/>
        <w:noProof/>
        <w:sz w:val="18"/>
        <w:szCs w:val="18"/>
      </w:rPr>
      <w:drawing>
        <wp:anchor distT="0" distB="0" distL="114300" distR="114300" simplePos="0" relativeHeight="251658241" behindDoc="0" locked="0" layoutInCell="1" allowOverlap="1" wp14:anchorId="0FEA214B" wp14:editId="5E940EFB">
          <wp:simplePos x="0" y="0"/>
          <wp:positionH relativeFrom="column">
            <wp:posOffset>-857250</wp:posOffset>
          </wp:positionH>
          <wp:positionV relativeFrom="paragraph">
            <wp:posOffset>-253365</wp:posOffset>
          </wp:positionV>
          <wp:extent cx="1878330" cy="548640"/>
          <wp:effectExtent l="0" t="0" r="7620" b="3810"/>
          <wp:wrapNone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8634D" w:rsidRPr="00560873">
      <w:rPr>
        <w:rFonts w:ascii="National" w:hAnsi="National"/>
        <w:sz w:val="18"/>
        <w:szCs w:val="18"/>
      </w:rPr>
      <w:tab/>
    </w:r>
    <w:r w:rsidR="00E8634D" w:rsidRPr="00560873">
      <w:rPr>
        <w:rFonts w:ascii="National" w:hAnsi="National"/>
        <w:sz w:val="18"/>
        <w:szCs w:val="18"/>
      </w:rPr>
      <w:tab/>
    </w:r>
    <w:r w:rsidR="00630B3E" w:rsidRPr="00560873">
      <w:rPr>
        <w:rFonts w:ascii="National" w:hAnsi="National"/>
        <w:color w:val="B81B1E"/>
        <w:sz w:val="18"/>
        <w:szCs w:val="18"/>
      </w:rPr>
      <w:t>[Title of Standard]</w:t>
    </w:r>
  </w:p>
  <w:p w14:paraId="3B8AA47F" w14:textId="38D01783" w:rsidR="00147CF0" w:rsidRPr="00560873" w:rsidRDefault="00147CF0">
    <w:pPr>
      <w:pStyle w:val="Header"/>
      <w:ind w:left="-900"/>
      <w:jc w:val="right"/>
      <w:rPr>
        <w:rFonts w:ascii="National" w:hAnsi="National"/>
        <w:sz w:val="18"/>
        <w:szCs w:val="18"/>
      </w:rPr>
    </w:pPr>
    <w:r w:rsidRPr="00560873">
      <w:rPr>
        <w:rFonts w:ascii="National" w:hAnsi="National"/>
        <w:sz w:val="18"/>
        <w:szCs w:val="18"/>
      </w:rPr>
      <w:t>Standard 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9499F" w14:textId="0395C6FF" w:rsidR="00E8634D" w:rsidRDefault="00E8634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2292D4" wp14:editId="7E7DE1A3">
          <wp:simplePos x="0" y="0"/>
          <wp:positionH relativeFrom="page">
            <wp:posOffset>5734050</wp:posOffset>
          </wp:positionH>
          <wp:positionV relativeFrom="paragraph">
            <wp:posOffset>-276860</wp:posOffset>
          </wp:positionV>
          <wp:extent cx="1878330" cy="548640"/>
          <wp:effectExtent l="0" t="0" r="7620" b="3810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8330" cy="5486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48A0"/>
    <w:multiLevelType w:val="hybridMultilevel"/>
    <w:tmpl w:val="CB0AF6EE"/>
    <w:lvl w:ilvl="0" w:tplc="ADCE32D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824CF36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6514D"/>
    <w:multiLevelType w:val="hybridMultilevel"/>
    <w:tmpl w:val="5978B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44E"/>
    <w:multiLevelType w:val="hybridMultilevel"/>
    <w:tmpl w:val="471A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D4161"/>
    <w:multiLevelType w:val="hybridMultilevel"/>
    <w:tmpl w:val="E1A402E2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46928"/>
    <w:multiLevelType w:val="hybridMultilevel"/>
    <w:tmpl w:val="026E90CA"/>
    <w:lvl w:ilvl="0" w:tplc="F9C487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17AE7"/>
    <w:multiLevelType w:val="multilevel"/>
    <w:tmpl w:val="730C1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F4126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E25E8"/>
    <w:multiLevelType w:val="multilevel"/>
    <w:tmpl w:val="32487088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058042A"/>
    <w:multiLevelType w:val="hybridMultilevel"/>
    <w:tmpl w:val="038EB986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E70911"/>
    <w:multiLevelType w:val="hybridMultilevel"/>
    <w:tmpl w:val="0E8A1DF8"/>
    <w:lvl w:ilvl="0" w:tplc="18A27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52F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926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0C05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0AB1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1A7D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3A7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2AFC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703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1CB1E3F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46160"/>
    <w:multiLevelType w:val="hybridMultilevel"/>
    <w:tmpl w:val="EDCE8E72"/>
    <w:lvl w:ilvl="0" w:tplc="4BBE3B1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C4CE6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ED47DA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CA2BC4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0F894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FCC0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95EAB3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B3806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FEF06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DD7F1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87AA5"/>
    <w:multiLevelType w:val="hybridMultilevel"/>
    <w:tmpl w:val="A416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355EA"/>
    <w:multiLevelType w:val="multilevel"/>
    <w:tmpl w:val="96584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8C72BC"/>
    <w:multiLevelType w:val="multilevel"/>
    <w:tmpl w:val="CAAE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796FDC"/>
    <w:multiLevelType w:val="hybridMultilevel"/>
    <w:tmpl w:val="82CA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B0A1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6174050"/>
    <w:multiLevelType w:val="hybridMultilevel"/>
    <w:tmpl w:val="FF4C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114194"/>
    <w:multiLevelType w:val="hybridMultilevel"/>
    <w:tmpl w:val="1BD2BDAC"/>
    <w:lvl w:ilvl="0" w:tplc="E304C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EC7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283F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EEA1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A299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2E7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928C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3A22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EA5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0500717"/>
    <w:multiLevelType w:val="hybridMultilevel"/>
    <w:tmpl w:val="C100C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704618"/>
    <w:multiLevelType w:val="multilevel"/>
    <w:tmpl w:val="7358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7E04E6"/>
    <w:multiLevelType w:val="hybridMultilevel"/>
    <w:tmpl w:val="42CE30EA"/>
    <w:lvl w:ilvl="0" w:tplc="F9C48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A40B5E"/>
    <w:multiLevelType w:val="hybridMultilevel"/>
    <w:tmpl w:val="A83E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9D428A"/>
    <w:multiLevelType w:val="hybridMultilevel"/>
    <w:tmpl w:val="F9FCEEE0"/>
    <w:lvl w:ilvl="0" w:tplc="BF6E6F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670037"/>
    <w:multiLevelType w:val="hybridMultilevel"/>
    <w:tmpl w:val="E5FA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97257D"/>
    <w:multiLevelType w:val="hybridMultilevel"/>
    <w:tmpl w:val="B3C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9F3356"/>
    <w:multiLevelType w:val="hybridMultilevel"/>
    <w:tmpl w:val="2D32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02BDB"/>
    <w:multiLevelType w:val="hybridMultilevel"/>
    <w:tmpl w:val="52D4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200738"/>
    <w:multiLevelType w:val="hybridMultilevel"/>
    <w:tmpl w:val="5D54E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72C43"/>
    <w:multiLevelType w:val="hybridMultilevel"/>
    <w:tmpl w:val="1010A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412D1E"/>
    <w:multiLevelType w:val="hybridMultilevel"/>
    <w:tmpl w:val="5A76C7E8"/>
    <w:lvl w:ilvl="0" w:tplc="B98CB1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737213"/>
    <w:multiLevelType w:val="hybridMultilevel"/>
    <w:tmpl w:val="3B7A2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2554E"/>
    <w:multiLevelType w:val="multilevel"/>
    <w:tmpl w:val="A1CC9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B461C8"/>
    <w:multiLevelType w:val="hybridMultilevel"/>
    <w:tmpl w:val="08169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0"/>
  </w:num>
  <w:num w:numId="3">
    <w:abstractNumId w:val="26"/>
  </w:num>
  <w:num w:numId="4">
    <w:abstractNumId w:val="24"/>
  </w:num>
  <w:num w:numId="5">
    <w:abstractNumId w:val="8"/>
  </w:num>
  <w:num w:numId="6">
    <w:abstractNumId w:val="1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7"/>
  </w:num>
  <w:num w:numId="10">
    <w:abstractNumId w:val="2"/>
  </w:num>
  <w:num w:numId="11">
    <w:abstractNumId w:val="14"/>
  </w:num>
  <w:num w:numId="12">
    <w:abstractNumId w:val="15"/>
  </w:num>
  <w:num w:numId="13">
    <w:abstractNumId w:val="33"/>
  </w:num>
  <w:num w:numId="14">
    <w:abstractNumId w:val="5"/>
  </w:num>
  <w:num w:numId="15">
    <w:abstractNumId w:val="10"/>
  </w:num>
  <w:num w:numId="16">
    <w:abstractNumId w:val="31"/>
  </w:num>
  <w:num w:numId="17">
    <w:abstractNumId w:val="21"/>
  </w:num>
  <w:num w:numId="18">
    <w:abstractNumId w:val="29"/>
  </w:num>
  <w:num w:numId="19">
    <w:abstractNumId w:val="20"/>
  </w:num>
  <w:num w:numId="20">
    <w:abstractNumId w:val="22"/>
  </w:num>
  <w:num w:numId="21">
    <w:abstractNumId w:val="4"/>
  </w:num>
  <w:num w:numId="22">
    <w:abstractNumId w:val="16"/>
  </w:num>
  <w:num w:numId="23">
    <w:abstractNumId w:val="12"/>
  </w:num>
  <w:num w:numId="24">
    <w:abstractNumId w:val="23"/>
  </w:num>
  <w:num w:numId="25">
    <w:abstractNumId w:val="6"/>
  </w:num>
  <w:num w:numId="26">
    <w:abstractNumId w:val="27"/>
  </w:num>
  <w:num w:numId="27">
    <w:abstractNumId w:val="1"/>
  </w:num>
  <w:num w:numId="28">
    <w:abstractNumId w:val="28"/>
  </w:num>
  <w:num w:numId="29">
    <w:abstractNumId w:val="30"/>
  </w:num>
  <w:num w:numId="30">
    <w:abstractNumId w:val="34"/>
  </w:num>
  <w:num w:numId="31">
    <w:abstractNumId w:val="18"/>
  </w:num>
  <w:num w:numId="32">
    <w:abstractNumId w:val="9"/>
  </w:num>
  <w:num w:numId="33">
    <w:abstractNumId w:val="19"/>
  </w:num>
  <w:num w:numId="34">
    <w:abstractNumId w:val="11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1MzA0MjIztTBX0lEKTi0uzszPAykwqgUAKHO+NywAAAA="/>
  </w:docVars>
  <w:rsids>
    <w:rsidRoot w:val="009317EF"/>
    <w:rsid w:val="000016E0"/>
    <w:rsid w:val="00001A88"/>
    <w:rsid w:val="00001DA5"/>
    <w:rsid w:val="00002FF0"/>
    <w:rsid w:val="0000330A"/>
    <w:rsid w:val="00003A70"/>
    <w:rsid w:val="00003AF3"/>
    <w:rsid w:val="00007346"/>
    <w:rsid w:val="00010630"/>
    <w:rsid w:val="00012730"/>
    <w:rsid w:val="0001370B"/>
    <w:rsid w:val="00013EFD"/>
    <w:rsid w:val="000141D5"/>
    <w:rsid w:val="00016606"/>
    <w:rsid w:val="0001785C"/>
    <w:rsid w:val="00020B9E"/>
    <w:rsid w:val="00021A32"/>
    <w:rsid w:val="00025B71"/>
    <w:rsid w:val="00026EAC"/>
    <w:rsid w:val="0002766A"/>
    <w:rsid w:val="00032149"/>
    <w:rsid w:val="0003326E"/>
    <w:rsid w:val="00033BD6"/>
    <w:rsid w:val="0003673E"/>
    <w:rsid w:val="00036C24"/>
    <w:rsid w:val="00040C01"/>
    <w:rsid w:val="00041B6A"/>
    <w:rsid w:val="00042D32"/>
    <w:rsid w:val="00043F2F"/>
    <w:rsid w:val="00044DBD"/>
    <w:rsid w:val="00047CDA"/>
    <w:rsid w:val="00047FAE"/>
    <w:rsid w:val="000527D6"/>
    <w:rsid w:val="00052ADC"/>
    <w:rsid w:val="000539DD"/>
    <w:rsid w:val="00053EFD"/>
    <w:rsid w:val="000567A7"/>
    <w:rsid w:val="00071039"/>
    <w:rsid w:val="000746B1"/>
    <w:rsid w:val="00075075"/>
    <w:rsid w:val="00075C3F"/>
    <w:rsid w:val="000762F3"/>
    <w:rsid w:val="000763EF"/>
    <w:rsid w:val="000766FE"/>
    <w:rsid w:val="00076CA0"/>
    <w:rsid w:val="000779DD"/>
    <w:rsid w:val="000808A6"/>
    <w:rsid w:val="00084AE7"/>
    <w:rsid w:val="00087D05"/>
    <w:rsid w:val="000901E9"/>
    <w:rsid w:val="0009304C"/>
    <w:rsid w:val="000950AD"/>
    <w:rsid w:val="000A0B0F"/>
    <w:rsid w:val="000A1A87"/>
    <w:rsid w:val="000A3856"/>
    <w:rsid w:val="000A4101"/>
    <w:rsid w:val="000A43DF"/>
    <w:rsid w:val="000A7F33"/>
    <w:rsid w:val="000B0160"/>
    <w:rsid w:val="000B0566"/>
    <w:rsid w:val="000B0D76"/>
    <w:rsid w:val="000B13F4"/>
    <w:rsid w:val="000B1726"/>
    <w:rsid w:val="000B436F"/>
    <w:rsid w:val="000B49B1"/>
    <w:rsid w:val="000B5D6F"/>
    <w:rsid w:val="000B5ED7"/>
    <w:rsid w:val="000B6615"/>
    <w:rsid w:val="000B698B"/>
    <w:rsid w:val="000B6BB6"/>
    <w:rsid w:val="000B7FA9"/>
    <w:rsid w:val="000C3017"/>
    <w:rsid w:val="000C3564"/>
    <w:rsid w:val="000C72FF"/>
    <w:rsid w:val="000C7B99"/>
    <w:rsid w:val="000D13BB"/>
    <w:rsid w:val="000D1823"/>
    <w:rsid w:val="000D3983"/>
    <w:rsid w:val="000D48EF"/>
    <w:rsid w:val="000E3856"/>
    <w:rsid w:val="000E48D3"/>
    <w:rsid w:val="000F086D"/>
    <w:rsid w:val="000F0B2E"/>
    <w:rsid w:val="000F3D44"/>
    <w:rsid w:val="000F48D1"/>
    <w:rsid w:val="000F6626"/>
    <w:rsid w:val="000F6D2B"/>
    <w:rsid w:val="000F7C21"/>
    <w:rsid w:val="00100BDC"/>
    <w:rsid w:val="0010515F"/>
    <w:rsid w:val="00107DD3"/>
    <w:rsid w:val="001119DC"/>
    <w:rsid w:val="001120EC"/>
    <w:rsid w:val="00114B62"/>
    <w:rsid w:val="00114B83"/>
    <w:rsid w:val="00115C96"/>
    <w:rsid w:val="00116177"/>
    <w:rsid w:val="0011639D"/>
    <w:rsid w:val="00117166"/>
    <w:rsid w:val="001176DC"/>
    <w:rsid w:val="00120127"/>
    <w:rsid w:val="00121409"/>
    <w:rsid w:val="001214F4"/>
    <w:rsid w:val="00121B36"/>
    <w:rsid w:val="00123FF3"/>
    <w:rsid w:val="001272CD"/>
    <w:rsid w:val="00130738"/>
    <w:rsid w:val="0013472C"/>
    <w:rsid w:val="00134894"/>
    <w:rsid w:val="001350AA"/>
    <w:rsid w:val="00142E04"/>
    <w:rsid w:val="00147CF0"/>
    <w:rsid w:val="001500DF"/>
    <w:rsid w:val="001501AE"/>
    <w:rsid w:val="00151C07"/>
    <w:rsid w:val="00153BF2"/>
    <w:rsid w:val="001551E6"/>
    <w:rsid w:val="00155F94"/>
    <w:rsid w:val="00163927"/>
    <w:rsid w:val="001655CE"/>
    <w:rsid w:val="0016657A"/>
    <w:rsid w:val="001670D2"/>
    <w:rsid w:val="00170515"/>
    <w:rsid w:val="0017350B"/>
    <w:rsid w:val="00175A4E"/>
    <w:rsid w:val="0017678C"/>
    <w:rsid w:val="001768E2"/>
    <w:rsid w:val="0018059D"/>
    <w:rsid w:val="0018071A"/>
    <w:rsid w:val="0018327B"/>
    <w:rsid w:val="00191069"/>
    <w:rsid w:val="0019250F"/>
    <w:rsid w:val="00192518"/>
    <w:rsid w:val="00196090"/>
    <w:rsid w:val="00197A52"/>
    <w:rsid w:val="001A0A54"/>
    <w:rsid w:val="001A2D46"/>
    <w:rsid w:val="001A471D"/>
    <w:rsid w:val="001A5312"/>
    <w:rsid w:val="001A7F4D"/>
    <w:rsid w:val="001B0F99"/>
    <w:rsid w:val="001B2585"/>
    <w:rsid w:val="001B4975"/>
    <w:rsid w:val="001B4A79"/>
    <w:rsid w:val="001B596F"/>
    <w:rsid w:val="001B61F5"/>
    <w:rsid w:val="001C6F13"/>
    <w:rsid w:val="001C7741"/>
    <w:rsid w:val="001D188B"/>
    <w:rsid w:val="001D206F"/>
    <w:rsid w:val="001D6374"/>
    <w:rsid w:val="001E006F"/>
    <w:rsid w:val="001E16FF"/>
    <w:rsid w:val="001E609B"/>
    <w:rsid w:val="001E6547"/>
    <w:rsid w:val="001F035B"/>
    <w:rsid w:val="001F24C7"/>
    <w:rsid w:val="001F2D1B"/>
    <w:rsid w:val="001F4896"/>
    <w:rsid w:val="001F6786"/>
    <w:rsid w:val="001F6B6C"/>
    <w:rsid w:val="002015B4"/>
    <w:rsid w:val="00202AA2"/>
    <w:rsid w:val="00204E0D"/>
    <w:rsid w:val="00206BD1"/>
    <w:rsid w:val="002104E6"/>
    <w:rsid w:val="00212CD8"/>
    <w:rsid w:val="00214C6E"/>
    <w:rsid w:val="002164C3"/>
    <w:rsid w:val="00216C86"/>
    <w:rsid w:val="002205E1"/>
    <w:rsid w:val="00221F15"/>
    <w:rsid w:val="00222CA1"/>
    <w:rsid w:val="00226294"/>
    <w:rsid w:val="00226B8F"/>
    <w:rsid w:val="00226CF0"/>
    <w:rsid w:val="00227418"/>
    <w:rsid w:val="00230FE2"/>
    <w:rsid w:val="00235AEA"/>
    <w:rsid w:val="002420CE"/>
    <w:rsid w:val="00242389"/>
    <w:rsid w:val="002443DD"/>
    <w:rsid w:val="002462D7"/>
    <w:rsid w:val="002464FC"/>
    <w:rsid w:val="00246D99"/>
    <w:rsid w:val="00250C85"/>
    <w:rsid w:val="00251D50"/>
    <w:rsid w:val="00252BF1"/>
    <w:rsid w:val="00253CFB"/>
    <w:rsid w:val="002540B4"/>
    <w:rsid w:val="0025579F"/>
    <w:rsid w:val="00256143"/>
    <w:rsid w:val="00257846"/>
    <w:rsid w:val="00257C37"/>
    <w:rsid w:val="00260F1E"/>
    <w:rsid w:val="0026363F"/>
    <w:rsid w:val="002651DF"/>
    <w:rsid w:val="0026618E"/>
    <w:rsid w:val="002669C9"/>
    <w:rsid w:val="0026776E"/>
    <w:rsid w:val="0027025E"/>
    <w:rsid w:val="002726B0"/>
    <w:rsid w:val="00272E24"/>
    <w:rsid w:val="002746A9"/>
    <w:rsid w:val="0027576F"/>
    <w:rsid w:val="0028100F"/>
    <w:rsid w:val="002836D0"/>
    <w:rsid w:val="00285B08"/>
    <w:rsid w:val="0028679A"/>
    <w:rsid w:val="002879CF"/>
    <w:rsid w:val="00290E0C"/>
    <w:rsid w:val="0029165F"/>
    <w:rsid w:val="00291716"/>
    <w:rsid w:val="00292B97"/>
    <w:rsid w:val="002A3AF6"/>
    <w:rsid w:val="002A3C63"/>
    <w:rsid w:val="002A5561"/>
    <w:rsid w:val="002A5AB4"/>
    <w:rsid w:val="002A7486"/>
    <w:rsid w:val="002B43E2"/>
    <w:rsid w:val="002B67F4"/>
    <w:rsid w:val="002C03CD"/>
    <w:rsid w:val="002C0462"/>
    <w:rsid w:val="002C1395"/>
    <w:rsid w:val="002C17EC"/>
    <w:rsid w:val="002C34ED"/>
    <w:rsid w:val="002C4C66"/>
    <w:rsid w:val="002D1401"/>
    <w:rsid w:val="002D1981"/>
    <w:rsid w:val="002D2354"/>
    <w:rsid w:val="002D32C1"/>
    <w:rsid w:val="002D5684"/>
    <w:rsid w:val="002D58BD"/>
    <w:rsid w:val="002D58DA"/>
    <w:rsid w:val="002D5BA7"/>
    <w:rsid w:val="002D6774"/>
    <w:rsid w:val="002D680E"/>
    <w:rsid w:val="002D758A"/>
    <w:rsid w:val="002E0786"/>
    <w:rsid w:val="002E241C"/>
    <w:rsid w:val="002E2BC2"/>
    <w:rsid w:val="002E6895"/>
    <w:rsid w:val="002E6DD1"/>
    <w:rsid w:val="002F4481"/>
    <w:rsid w:val="002F58C3"/>
    <w:rsid w:val="002F7B2B"/>
    <w:rsid w:val="003019D6"/>
    <w:rsid w:val="00306A55"/>
    <w:rsid w:val="00306DC6"/>
    <w:rsid w:val="003120CD"/>
    <w:rsid w:val="00313BBC"/>
    <w:rsid w:val="003151E9"/>
    <w:rsid w:val="003176F2"/>
    <w:rsid w:val="00317DF6"/>
    <w:rsid w:val="0032029B"/>
    <w:rsid w:val="00322CC9"/>
    <w:rsid w:val="003277BA"/>
    <w:rsid w:val="003329D9"/>
    <w:rsid w:val="003358A4"/>
    <w:rsid w:val="00336F3F"/>
    <w:rsid w:val="003416D4"/>
    <w:rsid w:val="00345DCA"/>
    <w:rsid w:val="00350B38"/>
    <w:rsid w:val="00350F01"/>
    <w:rsid w:val="003544CF"/>
    <w:rsid w:val="003557C4"/>
    <w:rsid w:val="0035786D"/>
    <w:rsid w:val="00360677"/>
    <w:rsid w:val="0036121A"/>
    <w:rsid w:val="00362969"/>
    <w:rsid w:val="003661B2"/>
    <w:rsid w:val="00373463"/>
    <w:rsid w:val="003800D4"/>
    <w:rsid w:val="00383294"/>
    <w:rsid w:val="0038362F"/>
    <w:rsid w:val="0038420E"/>
    <w:rsid w:val="00385294"/>
    <w:rsid w:val="00385C80"/>
    <w:rsid w:val="003874E2"/>
    <w:rsid w:val="003913B7"/>
    <w:rsid w:val="0039349D"/>
    <w:rsid w:val="003934FC"/>
    <w:rsid w:val="003940F1"/>
    <w:rsid w:val="00397120"/>
    <w:rsid w:val="003A00DB"/>
    <w:rsid w:val="003A103A"/>
    <w:rsid w:val="003A5773"/>
    <w:rsid w:val="003A6EA8"/>
    <w:rsid w:val="003A7104"/>
    <w:rsid w:val="003B1180"/>
    <w:rsid w:val="003B1699"/>
    <w:rsid w:val="003B361A"/>
    <w:rsid w:val="003B3D22"/>
    <w:rsid w:val="003B5201"/>
    <w:rsid w:val="003B56D4"/>
    <w:rsid w:val="003B5B46"/>
    <w:rsid w:val="003B70DD"/>
    <w:rsid w:val="003B7358"/>
    <w:rsid w:val="003C7405"/>
    <w:rsid w:val="003D23CE"/>
    <w:rsid w:val="003D3BE3"/>
    <w:rsid w:val="003D68CC"/>
    <w:rsid w:val="003E1DCE"/>
    <w:rsid w:val="003E27CC"/>
    <w:rsid w:val="003E4FE0"/>
    <w:rsid w:val="003E52DE"/>
    <w:rsid w:val="003E599A"/>
    <w:rsid w:val="003F3F64"/>
    <w:rsid w:val="003F4A57"/>
    <w:rsid w:val="003F4FEC"/>
    <w:rsid w:val="003F54CE"/>
    <w:rsid w:val="003F55F1"/>
    <w:rsid w:val="003F567F"/>
    <w:rsid w:val="003F7434"/>
    <w:rsid w:val="003F74D9"/>
    <w:rsid w:val="00401445"/>
    <w:rsid w:val="00401917"/>
    <w:rsid w:val="004045CD"/>
    <w:rsid w:val="00406D72"/>
    <w:rsid w:val="0041061A"/>
    <w:rsid w:val="00412B0E"/>
    <w:rsid w:val="004156BD"/>
    <w:rsid w:val="00425699"/>
    <w:rsid w:val="00426DB1"/>
    <w:rsid w:val="004315DE"/>
    <w:rsid w:val="00435C0B"/>
    <w:rsid w:val="00440CBA"/>
    <w:rsid w:val="00441E54"/>
    <w:rsid w:val="00442887"/>
    <w:rsid w:val="00447050"/>
    <w:rsid w:val="00452465"/>
    <w:rsid w:val="00452782"/>
    <w:rsid w:val="004542D3"/>
    <w:rsid w:val="004543EF"/>
    <w:rsid w:val="004544D9"/>
    <w:rsid w:val="0045662E"/>
    <w:rsid w:val="00457D9B"/>
    <w:rsid w:val="00462305"/>
    <w:rsid w:val="00464979"/>
    <w:rsid w:val="00466013"/>
    <w:rsid w:val="004710B7"/>
    <w:rsid w:val="004738EF"/>
    <w:rsid w:val="00473E39"/>
    <w:rsid w:val="00473F9B"/>
    <w:rsid w:val="00481622"/>
    <w:rsid w:val="004831BB"/>
    <w:rsid w:val="004834EC"/>
    <w:rsid w:val="00484B55"/>
    <w:rsid w:val="004855E2"/>
    <w:rsid w:val="00486951"/>
    <w:rsid w:val="00486B2E"/>
    <w:rsid w:val="00491200"/>
    <w:rsid w:val="0049163B"/>
    <w:rsid w:val="004940BC"/>
    <w:rsid w:val="004940CD"/>
    <w:rsid w:val="004A02DC"/>
    <w:rsid w:val="004A0626"/>
    <w:rsid w:val="004A1378"/>
    <w:rsid w:val="004A2E44"/>
    <w:rsid w:val="004A31DA"/>
    <w:rsid w:val="004A3D1C"/>
    <w:rsid w:val="004A41E2"/>
    <w:rsid w:val="004A538E"/>
    <w:rsid w:val="004A5883"/>
    <w:rsid w:val="004A6B48"/>
    <w:rsid w:val="004A71FE"/>
    <w:rsid w:val="004B0A91"/>
    <w:rsid w:val="004B2BE8"/>
    <w:rsid w:val="004B34C2"/>
    <w:rsid w:val="004B3B37"/>
    <w:rsid w:val="004B605C"/>
    <w:rsid w:val="004C3F0D"/>
    <w:rsid w:val="004C4376"/>
    <w:rsid w:val="004C572D"/>
    <w:rsid w:val="004C6E0B"/>
    <w:rsid w:val="004C6F30"/>
    <w:rsid w:val="004C7FE3"/>
    <w:rsid w:val="004D009B"/>
    <w:rsid w:val="004D01FB"/>
    <w:rsid w:val="004D20E5"/>
    <w:rsid w:val="004D24EC"/>
    <w:rsid w:val="004D4B63"/>
    <w:rsid w:val="004D5C4C"/>
    <w:rsid w:val="004D760F"/>
    <w:rsid w:val="004E19A2"/>
    <w:rsid w:val="004E4035"/>
    <w:rsid w:val="004E58DF"/>
    <w:rsid w:val="004E71D9"/>
    <w:rsid w:val="004E76F5"/>
    <w:rsid w:val="004F0E99"/>
    <w:rsid w:val="004F2414"/>
    <w:rsid w:val="004F286F"/>
    <w:rsid w:val="004F64F7"/>
    <w:rsid w:val="004F7EB3"/>
    <w:rsid w:val="005015BA"/>
    <w:rsid w:val="00503AB4"/>
    <w:rsid w:val="00503B39"/>
    <w:rsid w:val="00505A84"/>
    <w:rsid w:val="005132F7"/>
    <w:rsid w:val="00514836"/>
    <w:rsid w:val="0051770D"/>
    <w:rsid w:val="0051775F"/>
    <w:rsid w:val="00520471"/>
    <w:rsid w:val="00533442"/>
    <w:rsid w:val="005339C4"/>
    <w:rsid w:val="00533E06"/>
    <w:rsid w:val="005349B2"/>
    <w:rsid w:val="00534E33"/>
    <w:rsid w:val="0054200A"/>
    <w:rsid w:val="00542498"/>
    <w:rsid w:val="0054424E"/>
    <w:rsid w:val="00544403"/>
    <w:rsid w:val="00544E02"/>
    <w:rsid w:val="00544EE1"/>
    <w:rsid w:val="00545BA6"/>
    <w:rsid w:val="00550CC1"/>
    <w:rsid w:val="00550FCE"/>
    <w:rsid w:val="005512FB"/>
    <w:rsid w:val="00553F36"/>
    <w:rsid w:val="00554C04"/>
    <w:rsid w:val="00555554"/>
    <w:rsid w:val="0055617B"/>
    <w:rsid w:val="00556D4A"/>
    <w:rsid w:val="00557358"/>
    <w:rsid w:val="0055749E"/>
    <w:rsid w:val="00560873"/>
    <w:rsid w:val="00562745"/>
    <w:rsid w:val="00564D14"/>
    <w:rsid w:val="00572D98"/>
    <w:rsid w:val="00574E0B"/>
    <w:rsid w:val="00575717"/>
    <w:rsid w:val="00576C78"/>
    <w:rsid w:val="00577867"/>
    <w:rsid w:val="005800B1"/>
    <w:rsid w:val="0058229D"/>
    <w:rsid w:val="00582533"/>
    <w:rsid w:val="00582EEA"/>
    <w:rsid w:val="00583BE8"/>
    <w:rsid w:val="0058581F"/>
    <w:rsid w:val="00594C5A"/>
    <w:rsid w:val="00595E53"/>
    <w:rsid w:val="005A2656"/>
    <w:rsid w:val="005A443C"/>
    <w:rsid w:val="005A7438"/>
    <w:rsid w:val="005A79B5"/>
    <w:rsid w:val="005B0334"/>
    <w:rsid w:val="005B2C91"/>
    <w:rsid w:val="005B4952"/>
    <w:rsid w:val="005B53EB"/>
    <w:rsid w:val="005B659C"/>
    <w:rsid w:val="005C0C92"/>
    <w:rsid w:val="005C1CA5"/>
    <w:rsid w:val="005C2D4A"/>
    <w:rsid w:val="005C3A0C"/>
    <w:rsid w:val="005C50C8"/>
    <w:rsid w:val="005C516F"/>
    <w:rsid w:val="005C577D"/>
    <w:rsid w:val="005D08BC"/>
    <w:rsid w:val="005D1C3E"/>
    <w:rsid w:val="005D3B5A"/>
    <w:rsid w:val="005D4472"/>
    <w:rsid w:val="005D66B3"/>
    <w:rsid w:val="005D700A"/>
    <w:rsid w:val="005D7E74"/>
    <w:rsid w:val="005E12F2"/>
    <w:rsid w:val="005E20FF"/>
    <w:rsid w:val="005E2653"/>
    <w:rsid w:val="005E4491"/>
    <w:rsid w:val="005E58AA"/>
    <w:rsid w:val="005E59B2"/>
    <w:rsid w:val="005E6936"/>
    <w:rsid w:val="005E7C61"/>
    <w:rsid w:val="005F054A"/>
    <w:rsid w:val="005F1169"/>
    <w:rsid w:val="005F2692"/>
    <w:rsid w:val="005F34EC"/>
    <w:rsid w:val="005F40D0"/>
    <w:rsid w:val="005F4B40"/>
    <w:rsid w:val="005F5EAB"/>
    <w:rsid w:val="005F7BDA"/>
    <w:rsid w:val="00600D3F"/>
    <w:rsid w:val="0060254F"/>
    <w:rsid w:val="0060571E"/>
    <w:rsid w:val="0060675F"/>
    <w:rsid w:val="006067F6"/>
    <w:rsid w:val="006070A9"/>
    <w:rsid w:val="00607DF2"/>
    <w:rsid w:val="0061010F"/>
    <w:rsid w:val="00615688"/>
    <w:rsid w:val="00620D6F"/>
    <w:rsid w:val="0062198A"/>
    <w:rsid w:val="00622503"/>
    <w:rsid w:val="00624D8D"/>
    <w:rsid w:val="00625EA8"/>
    <w:rsid w:val="00630675"/>
    <w:rsid w:val="00630B3E"/>
    <w:rsid w:val="0063203A"/>
    <w:rsid w:val="00633BEC"/>
    <w:rsid w:val="0063405A"/>
    <w:rsid w:val="00636D4B"/>
    <w:rsid w:val="006376C1"/>
    <w:rsid w:val="00640A5A"/>
    <w:rsid w:val="00642236"/>
    <w:rsid w:val="00646B45"/>
    <w:rsid w:val="006510FD"/>
    <w:rsid w:val="006517D0"/>
    <w:rsid w:val="006520D6"/>
    <w:rsid w:val="0065291C"/>
    <w:rsid w:val="00652D19"/>
    <w:rsid w:val="006532B7"/>
    <w:rsid w:val="00655AA4"/>
    <w:rsid w:val="00655EE9"/>
    <w:rsid w:val="00662184"/>
    <w:rsid w:val="006630D2"/>
    <w:rsid w:val="00663551"/>
    <w:rsid w:val="006639BC"/>
    <w:rsid w:val="0066507D"/>
    <w:rsid w:val="006671F7"/>
    <w:rsid w:val="00670D7F"/>
    <w:rsid w:val="00671DE6"/>
    <w:rsid w:val="006725EB"/>
    <w:rsid w:val="00673381"/>
    <w:rsid w:val="006751B1"/>
    <w:rsid w:val="00681736"/>
    <w:rsid w:val="00681B5A"/>
    <w:rsid w:val="00682EAF"/>
    <w:rsid w:val="00683248"/>
    <w:rsid w:val="00683D80"/>
    <w:rsid w:val="00687577"/>
    <w:rsid w:val="0068765F"/>
    <w:rsid w:val="00687E2D"/>
    <w:rsid w:val="00687F27"/>
    <w:rsid w:val="006906F6"/>
    <w:rsid w:val="006916A2"/>
    <w:rsid w:val="00696754"/>
    <w:rsid w:val="00697A2D"/>
    <w:rsid w:val="006A140C"/>
    <w:rsid w:val="006A2031"/>
    <w:rsid w:val="006A2A74"/>
    <w:rsid w:val="006A430B"/>
    <w:rsid w:val="006A54B4"/>
    <w:rsid w:val="006A597B"/>
    <w:rsid w:val="006A606B"/>
    <w:rsid w:val="006A6E4C"/>
    <w:rsid w:val="006A78F3"/>
    <w:rsid w:val="006A7B8D"/>
    <w:rsid w:val="006B391E"/>
    <w:rsid w:val="006B503D"/>
    <w:rsid w:val="006B53F2"/>
    <w:rsid w:val="006B6273"/>
    <w:rsid w:val="006C057F"/>
    <w:rsid w:val="006C57C7"/>
    <w:rsid w:val="006D7EB3"/>
    <w:rsid w:val="006E03E4"/>
    <w:rsid w:val="006E076A"/>
    <w:rsid w:val="006E2219"/>
    <w:rsid w:val="006E2273"/>
    <w:rsid w:val="006E44CE"/>
    <w:rsid w:val="006E46C3"/>
    <w:rsid w:val="006E4CBA"/>
    <w:rsid w:val="006E591C"/>
    <w:rsid w:val="006E6F67"/>
    <w:rsid w:val="006E79DF"/>
    <w:rsid w:val="006F17EE"/>
    <w:rsid w:val="006F1A76"/>
    <w:rsid w:val="006F547B"/>
    <w:rsid w:val="006F68F3"/>
    <w:rsid w:val="006F7D06"/>
    <w:rsid w:val="0070017B"/>
    <w:rsid w:val="00700601"/>
    <w:rsid w:val="00701383"/>
    <w:rsid w:val="00701B0B"/>
    <w:rsid w:val="00707057"/>
    <w:rsid w:val="0070736D"/>
    <w:rsid w:val="007129D9"/>
    <w:rsid w:val="00714028"/>
    <w:rsid w:val="00714E8D"/>
    <w:rsid w:val="00716FE3"/>
    <w:rsid w:val="007179B7"/>
    <w:rsid w:val="00724C00"/>
    <w:rsid w:val="00725330"/>
    <w:rsid w:val="00725534"/>
    <w:rsid w:val="0073214C"/>
    <w:rsid w:val="007358E5"/>
    <w:rsid w:val="00736CE6"/>
    <w:rsid w:val="00740EE1"/>
    <w:rsid w:val="00743A4F"/>
    <w:rsid w:val="007457B3"/>
    <w:rsid w:val="0074589B"/>
    <w:rsid w:val="00747C6A"/>
    <w:rsid w:val="007504E6"/>
    <w:rsid w:val="00752218"/>
    <w:rsid w:val="00752A42"/>
    <w:rsid w:val="0075305D"/>
    <w:rsid w:val="00754B23"/>
    <w:rsid w:val="00755B5A"/>
    <w:rsid w:val="0075651D"/>
    <w:rsid w:val="007604AB"/>
    <w:rsid w:val="00761452"/>
    <w:rsid w:val="00764291"/>
    <w:rsid w:val="007706AE"/>
    <w:rsid w:val="00772631"/>
    <w:rsid w:val="007737C4"/>
    <w:rsid w:val="0077435C"/>
    <w:rsid w:val="00776AD9"/>
    <w:rsid w:val="007802DF"/>
    <w:rsid w:val="00781FED"/>
    <w:rsid w:val="00784C59"/>
    <w:rsid w:val="00785E60"/>
    <w:rsid w:val="007871E7"/>
    <w:rsid w:val="007910F6"/>
    <w:rsid w:val="007932C2"/>
    <w:rsid w:val="0079548F"/>
    <w:rsid w:val="007957DF"/>
    <w:rsid w:val="007977F1"/>
    <w:rsid w:val="00797D65"/>
    <w:rsid w:val="007A277A"/>
    <w:rsid w:val="007A2A39"/>
    <w:rsid w:val="007A5962"/>
    <w:rsid w:val="007A661C"/>
    <w:rsid w:val="007B0034"/>
    <w:rsid w:val="007B1F0B"/>
    <w:rsid w:val="007B6068"/>
    <w:rsid w:val="007B7D83"/>
    <w:rsid w:val="007C1DEA"/>
    <w:rsid w:val="007C4153"/>
    <w:rsid w:val="007C48C0"/>
    <w:rsid w:val="007C5E2C"/>
    <w:rsid w:val="007C67FF"/>
    <w:rsid w:val="007D00BA"/>
    <w:rsid w:val="007D23A0"/>
    <w:rsid w:val="007D3BB9"/>
    <w:rsid w:val="007D4510"/>
    <w:rsid w:val="007D5487"/>
    <w:rsid w:val="007D62C2"/>
    <w:rsid w:val="007D6E56"/>
    <w:rsid w:val="007D7571"/>
    <w:rsid w:val="007E287C"/>
    <w:rsid w:val="007E6C2A"/>
    <w:rsid w:val="007E7000"/>
    <w:rsid w:val="007E7C5D"/>
    <w:rsid w:val="007E7F65"/>
    <w:rsid w:val="007E7F76"/>
    <w:rsid w:val="007F0B84"/>
    <w:rsid w:val="007F3663"/>
    <w:rsid w:val="007F3A4E"/>
    <w:rsid w:val="007F5189"/>
    <w:rsid w:val="00804D61"/>
    <w:rsid w:val="00806285"/>
    <w:rsid w:val="0081162E"/>
    <w:rsid w:val="00811F03"/>
    <w:rsid w:val="00814CA0"/>
    <w:rsid w:val="0082092B"/>
    <w:rsid w:val="00820951"/>
    <w:rsid w:val="008219CF"/>
    <w:rsid w:val="00823786"/>
    <w:rsid w:val="00824381"/>
    <w:rsid w:val="00825709"/>
    <w:rsid w:val="008279D7"/>
    <w:rsid w:val="00835171"/>
    <w:rsid w:val="00835620"/>
    <w:rsid w:val="0083591C"/>
    <w:rsid w:val="00835D6B"/>
    <w:rsid w:val="00837A5E"/>
    <w:rsid w:val="00840079"/>
    <w:rsid w:val="008408E5"/>
    <w:rsid w:val="00840B4E"/>
    <w:rsid w:val="00844CE1"/>
    <w:rsid w:val="00847F70"/>
    <w:rsid w:val="00850933"/>
    <w:rsid w:val="00857197"/>
    <w:rsid w:val="0086013B"/>
    <w:rsid w:val="0086439E"/>
    <w:rsid w:val="00865028"/>
    <w:rsid w:val="00867B2F"/>
    <w:rsid w:val="00873C0F"/>
    <w:rsid w:val="00875482"/>
    <w:rsid w:val="00880AA5"/>
    <w:rsid w:val="00885877"/>
    <w:rsid w:val="00887121"/>
    <w:rsid w:val="00887B87"/>
    <w:rsid w:val="00887D53"/>
    <w:rsid w:val="00890551"/>
    <w:rsid w:val="00890BCD"/>
    <w:rsid w:val="00891BCE"/>
    <w:rsid w:val="00893151"/>
    <w:rsid w:val="00893152"/>
    <w:rsid w:val="008949DF"/>
    <w:rsid w:val="00897863"/>
    <w:rsid w:val="008A3411"/>
    <w:rsid w:val="008A3BEF"/>
    <w:rsid w:val="008A4C89"/>
    <w:rsid w:val="008A5D8A"/>
    <w:rsid w:val="008B0902"/>
    <w:rsid w:val="008B124B"/>
    <w:rsid w:val="008B232A"/>
    <w:rsid w:val="008C10CB"/>
    <w:rsid w:val="008C2090"/>
    <w:rsid w:val="008C24BE"/>
    <w:rsid w:val="008C2E7B"/>
    <w:rsid w:val="008C4405"/>
    <w:rsid w:val="008C49D4"/>
    <w:rsid w:val="008C4AF6"/>
    <w:rsid w:val="008C69D1"/>
    <w:rsid w:val="008C6F92"/>
    <w:rsid w:val="008D11FC"/>
    <w:rsid w:val="008D12BA"/>
    <w:rsid w:val="008D182A"/>
    <w:rsid w:val="008D182C"/>
    <w:rsid w:val="008D228B"/>
    <w:rsid w:val="008D3B94"/>
    <w:rsid w:val="008D4638"/>
    <w:rsid w:val="008D5056"/>
    <w:rsid w:val="008D7243"/>
    <w:rsid w:val="008E013C"/>
    <w:rsid w:val="008E4082"/>
    <w:rsid w:val="008F136F"/>
    <w:rsid w:val="008F1B7E"/>
    <w:rsid w:val="008F21F8"/>
    <w:rsid w:val="008F28E2"/>
    <w:rsid w:val="008F3EC2"/>
    <w:rsid w:val="00903ADA"/>
    <w:rsid w:val="0090421A"/>
    <w:rsid w:val="00906210"/>
    <w:rsid w:val="00907299"/>
    <w:rsid w:val="00911B95"/>
    <w:rsid w:val="00912739"/>
    <w:rsid w:val="00912B76"/>
    <w:rsid w:val="00912F20"/>
    <w:rsid w:val="0091472E"/>
    <w:rsid w:val="00924049"/>
    <w:rsid w:val="0092415A"/>
    <w:rsid w:val="00925425"/>
    <w:rsid w:val="00930EDB"/>
    <w:rsid w:val="009317EF"/>
    <w:rsid w:val="009331C3"/>
    <w:rsid w:val="00934D37"/>
    <w:rsid w:val="00936452"/>
    <w:rsid w:val="00937C6C"/>
    <w:rsid w:val="009408BA"/>
    <w:rsid w:val="0094680F"/>
    <w:rsid w:val="00950D75"/>
    <w:rsid w:val="00950DA1"/>
    <w:rsid w:val="0095193A"/>
    <w:rsid w:val="00952764"/>
    <w:rsid w:val="009561DE"/>
    <w:rsid w:val="00956E32"/>
    <w:rsid w:val="009573C1"/>
    <w:rsid w:val="009605F7"/>
    <w:rsid w:val="00961224"/>
    <w:rsid w:val="00962DD2"/>
    <w:rsid w:val="009637A9"/>
    <w:rsid w:val="00964252"/>
    <w:rsid w:val="00964D52"/>
    <w:rsid w:val="00966117"/>
    <w:rsid w:val="00966D6D"/>
    <w:rsid w:val="0096768B"/>
    <w:rsid w:val="00972D85"/>
    <w:rsid w:val="009744B1"/>
    <w:rsid w:val="00976704"/>
    <w:rsid w:val="0097768E"/>
    <w:rsid w:val="009806CE"/>
    <w:rsid w:val="00980D04"/>
    <w:rsid w:val="009836BA"/>
    <w:rsid w:val="00985B3C"/>
    <w:rsid w:val="00986CEE"/>
    <w:rsid w:val="009878C4"/>
    <w:rsid w:val="0099249D"/>
    <w:rsid w:val="00993F0F"/>
    <w:rsid w:val="00993FE7"/>
    <w:rsid w:val="00993FFE"/>
    <w:rsid w:val="009942B6"/>
    <w:rsid w:val="00994B6E"/>
    <w:rsid w:val="00996437"/>
    <w:rsid w:val="009A53D7"/>
    <w:rsid w:val="009A7C18"/>
    <w:rsid w:val="009A7C20"/>
    <w:rsid w:val="009A7C6A"/>
    <w:rsid w:val="009B058D"/>
    <w:rsid w:val="009B2E56"/>
    <w:rsid w:val="009C1740"/>
    <w:rsid w:val="009C1801"/>
    <w:rsid w:val="009C32F5"/>
    <w:rsid w:val="009C3EEE"/>
    <w:rsid w:val="009C3FC0"/>
    <w:rsid w:val="009C44BA"/>
    <w:rsid w:val="009C4687"/>
    <w:rsid w:val="009C4F3A"/>
    <w:rsid w:val="009C737A"/>
    <w:rsid w:val="009D08F5"/>
    <w:rsid w:val="009D2538"/>
    <w:rsid w:val="009D31EB"/>
    <w:rsid w:val="009D5760"/>
    <w:rsid w:val="009D5959"/>
    <w:rsid w:val="009E10FD"/>
    <w:rsid w:val="009E1C08"/>
    <w:rsid w:val="009E460C"/>
    <w:rsid w:val="009E59E9"/>
    <w:rsid w:val="009E5B85"/>
    <w:rsid w:val="009E5E2C"/>
    <w:rsid w:val="009E67A2"/>
    <w:rsid w:val="009E6A80"/>
    <w:rsid w:val="009F0D34"/>
    <w:rsid w:val="009F216D"/>
    <w:rsid w:val="009F29CB"/>
    <w:rsid w:val="009F2D35"/>
    <w:rsid w:val="009F5207"/>
    <w:rsid w:val="009F617F"/>
    <w:rsid w:val="009F7DB1"/>
    <w:rsid w:val="00A01868"/>
    <w:rsid w:val="00A029EB"/>
    <w:rsid w:val="00A03851"/>
    <w:rsid w:val="00A0761F"/>
    <w:rsid w:val="00A077FE"/>
    <w:rsid w:val="00A101B1"/>
    <w:rsid w:val="00A10470"/>
    <w:rsid w:val="00A10B65"/>
    <w:rsid w:val="00A152B6"/>
    <w:rsid w:val="00A16555"/>
    <w:rsid w:val="00A17029"/>
    <w:rsid w:val="00A172B2"/>
    <w:rsid w:val="00A2027E"/>
    <w:rsid w:val="00A212DF"/>
    <w:rsid w:val="00A24070"/>
    <w:rsid w:val="00A244DD"/>
    <w:rsid w:val="00A24918"/>
    <w:rsid w:val="00A2515E"/>
    <w:rsid w:val="00A25C01"/>
    <w:rsid w:val="00A26CE0"/>
    <w:rsid w:val="00A27FAD"/>
    <w:rsid w:val="00A306C6"/>
    <w:rsid w:val="00A34387"/>
    <w:rsid w:val="00A34619"/>
    <w:rsid w:val="00A3528D"/>
    <w:rsid w:val="00A368E8"/>
    <w:rsid w:val="00A36B56"/>
    <w:rsid w:val="00A400D7"/>
    <w:rsid w:val="00A41876"/>
    <w:rsid w:val="00A42054"/>
    <w:rsid w:val="00A4237E"/>
    <w:rsid w:val="00A423CC"/>
    <w:rsid w:val="00A42B7E"/>
    <w:rsid w:val="00A45FE4"/>
    <w:rsid w:val="00A4657B"/>
    <w:rsid w:val="00A4706D"/>
    <w:rsid w:val="00A47D0E"/>
    <w:rsid w:val="00A47D33"/>
    <w:rsid w:val="00A52A85"/>
    <w:rsid w:val="00A53D14"/>
    <w:rsid w:val="00A579A1"/>
    <w:rsid w:val="00A61381"/>
    <w:rsid w:val="00A62C98"/>
    <w:rsid w:val="00A65F9E"/>
    <w:rsid w:val="00A678DB"/>
    <w:rsid w:val="00A74F85"/>
    <w:rsid w:val="00A76D0C"/>
    <w:rsid w:val="00A76FCF"/>
    <w:rsid w:val="00A80A33"/>
    <w:rsid w:val="00A8283C"/>
    <w:rsid w:val="00A82E79"/>
    <w:rsid w:val="00A83ABF"/>
    <w:rsid w:val="00A844B5"/>
    <w:rsid w:val="00A851D3"/>
    <w:rsid w:val="00A8549D"/>
    <w:rsid w:val="00A8680A"/>
    <w:rsid w:val="00A87E55"/>
    <w:rsid w:val="00A90941"/>
    <w:rsid w:val="00A919DF"/>
    <w:rsid w:val="00A9231F"/>
    <w:rsid w:val="00A937DF"/>
    <w:rsid w:val="00A94DEA"/>
    <w:rsid w:val="00A978AA"/>
    <w:rsid w:val="00AA0038"/>
    <w:rsid w:val="00AA2972"/>
    <w:rsid w:val="00AA2D26"/>
    <w:rsid w:val="00AA2D3D"/>
    <w:rsid w:val="00AA3702"/>
    <w:rsid w:val="00AA4F8D"/>
    <w:rsid w:val="00AA7156"/>
    <w:rsid w:val="00AB03A5"/>
    <w:rsid w:val="00AB0F4B"/>
    <w:rsid w:val="00AB182E"/>
    <w:rsid w:val="00AC20DE"/>
    <w:rsid w:val="00AC706F"/>
    <w:rsid w:val="00AC711E"/>
    <w:rsid w:val="00AC7773"/>
    <w:rsid w:val="00AD183E"/>
    <w:rsid w:val="00AD1D96"/>
    <w:rsid w:val="00AD3E42"/>
    <w:rsid w:val="00AD4429"/>
    <w:rsid w:val="00AD4C0E"/>
    <w:rsid w:val="00AD626A"/>
    <w:rsid w:val="00AD6635"/>
    <w:rsid w:val="00AE10B2"/>
    <w:rsid w:val="00AE39F1"/>
    <w:rsid w:val="00AE41E9"/>
    <w:rsid w:val="00AE587D"/>
    <w:rsid w:val="00AE6163"/>
    <w:rsid w:val="00AE7FCD"/>
    <w:rsid w:val="00AF0621"/>
    <w:rsid w:val="00AF1B57"/>
    <w:rsid w:val="00AF455E"/>
    <w:rsid w:val="00AF590B"/>
    <w:rsid w:val="00AF5B77"/>
    <w:rsid w:val="00AF60A1"/>
    <w:rsid w:val="00AF71ED"/>
    <w:rsid w:val="00B00CAD"/>
    <w:rsid w:val="00B01D4A"/>
    <w:rsid w:val="00B021BD"/>
    <w:rsid w:val="00B03E72"/>
    <w:rsid w:val="00B05499"/>
    <w:rsid w:val="00B057CB"/>
    <w:rsid w:val="00B066AE"/>
    <w:rsid w:val="00B07BF8"/>
    <w:rsid w:val="00B11B04"/>
    <w:rsid w:val="00B11EA9"/>
    <w:rsid w:val="00B1292B"/>
    <w:rsid w:val="00B200C4"/>
    <w:rsid w:val="00B306B3"/>
    <w:rsid w:val="00B30E92"/>
    <w:rsid w:val="00B312EB"/>
    <w:rsid w:val="00B31530"/>
    <w:rsid w:val="00B31FA0"/>
    <w:rsid w:val="00B325F2"/>
    <w:rsid w:val="00B34D81"/>
    <w:rsid w:val="00B35B1D"/>
    <w:rsid w:val="00B40C08"/>
    <w:rsid w:val="00B43586"/>
    <w:rsid w:val="00B45349"/>
    <w:rsid w:val="00B46A74"/>
    <w:rsid w:val="00B46BC4"/>
    <w:rsid w:val="00B47E75"/>
    <w:rsid w:val="00B53049"/>
    <w:rsid w:val="00B539A3"/>
    <w:rsid w:val="00B549DB"/>
    <w:rsid w:val="00B55088"/>
    <w:rsid w:val="00B56D6F"/>
    <w:rsid w:val="00B57E09"/>
    <w:rsid w:val="00B57F06"/>
    <w:rsid w:val="00B60D17"/>
    <w:rsid w:val="00B62178"/>
    <w:rsid w:val="00B6488C"/>
    <w:rsid w:val="00B64E2F"/>
    <w:rsid w:val="00B6786E"/>
    <w:rsid w:val="00B756FF"/>
    <w:rsid w:val="00B8038B"/>
    <w:rsid w:val="00B82E81"/>
    <w:rsid w:val="00B8438D"/>
    <w:rsid w:val="00B84606"/>
    <w:rsid w:val="00B84771"/>
    <w:rsid w:val="00B84AEE"/>
    <w:rsid w:val="00B853D3"/>
    <w:rsid w:val="00B85561"/>
    <w:rsid w:val="00B8607E"/>
    <w:rsid w:val="00B86D24"/>
    <w:rsid w:val="00B93F26"/>
    <w:rsid w:val="00B94E98"/>
    <w:rsid w:val="00B95A7D"/>
    <w:rsid w:val="00BA2FB9"/>
    <w:rsid w:val="00BA5466"/>
    <w:rsid w:val="00BB0AFC"/>
    <w:rsid w:val="00BB5D7A"/>
    <w:rsid w:val="00BC0EA4"/>
    <w:rsid w:val="00BC52B8"/>
    <w:rsid w:val="00BD1C4C"/>
    <w:rsid w:val="00BD1FDD"/>
    <w:rsid w:val="00BD318E"/>
    <w:rsid w:val="00BD3EA5"/>
    <w:rsid w:val="00BD4BD7"/>
    <w:rsid w:val="00BD4C40"/>
    <w:rsid w:val="00BD5965"/>
    <w:rsid w:val="00BE2344"/>
    <w:rsid w:val="00BE2909"/>
    <w:rsid w:val="00BE3666"/>
    <w:rsid w:val="00BE41C8"/>
    <w:rsid w:val="00BF0051"/>
    <w:rsid w:val="00BF0501"/>
    <w:rsid w:val="00BF19B8"/>
    <w:rsid w:val="00BF255D"/>
    <w:rsid w:val="00BF4926"/>
    <w:rsid w:val="00BF59BB"/>
    <w:rsid w:val="00BF6401"/>
    <w:rsid w:val="00C0075E"/>
    <w:rsid w:val="00C022C6"/>
    <w:rsid w:val="00C027D2"/>
    <w:rsid w:val="00C0318D"/>
    <w:rsid w:val="00C03B29"/>
    <w:rsid w:val="00C03D5A"/>
    <w:rsid w:val="00C0685D"/>
    <w:rsid w:val="00C13909"/>
    <w:rsid w:val="00C15D72"/>
    <w:rsid w:val="00C166CA"/>
    <w:rsid w:val="00C178DB"/>
    <w:rsid w:val="00C20AE9"/>
    <w:rsid w:val="00C20BC6"/>
    <w:rsid w:val="00C22B74"/>
    <w:rsid w:val="00C250A9"/>
    <w:rsid w:val="00C25DA1"/>
    <w:rsid w:val="00C2658C"/>
    <w:rsid w:val="00C27FBE"/>
    <w:rsid w:val="00C3063E"/>
    <w:rsid w:val="00C3346C"/>
    <w:rsid w:val="00C3480E"/>
    <w:rsid w:val="00C37BB8"/>
    <w:rsid w:val="00C41293"/>
    <w:rsid w:val="00C43BCB"/>
    <w:rsid w:val="00C43CF0"/>
    <w:rsid w:val="00C446C2"/>
    <w:rsid w:val="00C46E4B"/>
    <w:rsid w:val="00C47FCF"/>
    <w:rsid w:val="00C50856"/>
    <w:rsid w:val="00C510EC"/>
    <w:rsid w:val="00C51829"/>
    <w:rsid w:val="00C52823"/>
    <w:rsid w:val="00C53246"/>
    <w:rsid w:val="00C53D85"/>
    <w:rsid w:val="00C54D3F"/>
    <w:rsid w:val="00C54FF7"/>
    <w:rsid w:val="00C615C0"/>
    <w:rsid w:val="00C70267"/>
    <w:rsid w:val="00C70638"/>
    <w:rsid w:val="00C723A8"/>
    <w:rsid w:val="00C74C57"/>
    <w:rsid w:val="00C7543F"/>
    <w:rsid w:val="00C82C00"/>
    <w:rsid w:val="00C84808"/>
    <w:rsid w:val="00C86F44"/>
    <w:rsid w:val="00C87A44"/>
    <w:rsid w:val="00C87DB5"/>
    <w:rsid w:val="00C91728"/>
    <w:rsid w:val="00C92206"/>
    <w:rsid w:val="00C931EB"/>
    <w:rsid w:val="00C94FE7"/>
    <w:rsid w:val="00CA07A6"/>
    <w:rsid w:val="00CA10FA"/>
    <w:rsid w:val="00CA327F"/>
    <w:rsid w:val="00CB0900"/>
    <w:rsid w:val="00CB0B6A"/>
    <w:rsid w:val="00CB0C5F"/>
    <w:rsid w:val="00CB0EFE"/>
    <w:rsid w:val="00CB36DC"/>
    <w:rsid w:val="00CB39DD"/>
    <w:rsid w:val="00CC1F37"/>
    <w:rsid w:val="00CC2ED6"/>
    <w:rsid w:val="00CC4C3D"/>
    <w:rsid w:val="00CC4E83"/>
    <w:rsid w:val="00CD0BC7"/>
    <w:rsid w:val="00CD1D47"/>
    <w:rsid w:val="00CD2687"/>
    <w:rsid w:val="00CD338F"/>
    <w:rsid w:val="00CD3AAC"/>
    <w:rsid w:val="00CD470C"/>
    <w:rsid w:val="00CD572C"/>
    <w:rsid w:val="00CD5900"/>
    <w:rsid w:val="00CD7758"/>
    <w:rsid w:val="00CD79BA"/>
    <w:rsid w:val="00CD7C42"/>
    <w:rsid w:val="00CE6472"/>
    <w:rsid w:val="00CF13B7"/>
    <w:rsid w:val="00CF2E3F"/>
    <w:rsid w:val="00CF4DEC"/>
    <w:rsid w:val="00CF740C"/>
    <w:rsid w:val="00D00C23"/>
    <w:rsid w:val="00D00E62"/>
    <w:rsid w:val="00D01C70"/>
    <w:rsid w:val="00D02044"/>
    <w:rsid w:val="00D034B6"/>
    <w:rsid w:val="00D03532"/>
    <w:rsid w:val="00D03FB1"/>
    <w:rsid w:val="00D0631D"/>
    <w:rsid w:val="00D0712C"/>
    <w:rsid w:val="00D07A96"/>
    <w:rsid w:val="00D110A0"/>
    <w:rsid w:val="00D11A4E"/>
    <w:rsid w:val="00D11BE6"/>
    <w:rsid w:val="00D1309E"/>
    <w:rsid w:val="00D13DD8"/>
    <w:rsid w:val="00D14E23"/>
    <w:rsid w:val="00D21901"/>
    <w:rsid w:val="00D21AAE"/>
    <w:rsid w:val="00D22559"/>
    <w:rsid w:val="00D24BE8"/>
    <w:rsid w:val="00D25D3E"/>
    <w:rsid w:val="00D26F87"/>
    <w:rsid w:val="00D30C73"/>
    <w:rsid w:val="00D310C9"/>
    <w:rsid w:val="00D3247C"/>
    <w:rsid w:val="00D3575B"/>
    <w:rsid w:val="00D35B68"/>
    <w:rsid w:val="00D36736"/>
    <w:rsid w:val="00D37700"/>
    <w:rsid w:val="00D411C3"/>
    <w:rsid w:val="00D42990"/>
    <w:rsid w:val="00D42F85"/>
    <w:rsid w:val="00D4441E"/>
    <w:rsid w:val="00D520AB"/>
    <w:rsid w:val="00D531E3"/>
    <w:rsid w:val="00D60CB5"/>
    <w:rsid w:val="00D61388"/>
    <w:rsid w:val="00D61996"/>
    <w:rsid w:val="00D62185"/>
    <w:rsid w:val="00D62678"/>
    <w:rsid w:val="00D63B2A"/>
    <w:rsid w:val="00D677A9"/>
    <w:rsid w:val="00D6782D"/>
    <w:rsid w:val="00D67CC9"/>
    <w:rsid w:val="00D71813"/>
    <w:rsid w:val="00D71B88"/>
    <w:rsid w:val="00D732DF"/>
    <w:rsid w:val="00D7467E"/>
    <w:rsid w:val="00D81405"/>
    <w:rsid w:val="00D81541"/>
    <w:rsid w:val="00D82731"/>
    <w:rsid w:val="00D8368C"/>
    <w:rsid w:val="00D83C5B"/>
    <w:rsid w:val="00D862C1"/>
    <w:rsid w:val="00D8671D"/>
    <w:rsid w:val="00D868AC"/>
    <w:rsid w:val="00D901E4"/>
    <w:rsid w:val="00D909B2"/>
    <w:rsid w:val="00D92123"/>
    <w:rsid w:val="00D94C84"/>
    <w:rsid w:val="00D961C9"/>
    <w:rsid w:val="00DA00C5"/>
    <w:rsid w:val="00DA1E02"/>
    <w:rsid w:val="00DA2A8A"/>
    <w:rsid w:val="00DA6594"/>
    <w:rsid w:val="00DA664B"/>
    <w:rsid w:val="00DA6684"/>
    <w:rsid w:val="00DA7042"/>
    <w:rsid w:val="00DA77CC"/>
    <w:rsid w:val="00DA7B49"/>
    <w:rsid w:val="00DB0705"/>
    <w:rsid w:val="00DB6332"/>
    <w:rsid w:val="00DB7C56"/>
    <w:rsid w:val="00DC269B"/>
    <w:rsid w:val="00DC5078"/>
    <w:rsid w:val="00DC69D8"/>
    <w:rsid w:val="00DD0E94"/>
    <w:rsid w:val="00DD4A83"/>
    <w:rsid w:val="00DD62CC"/>
    <w:rsid w:val="00DD69D7"/>
    <w:rsid w:val="00DD7168"/>
    <w:rsid w:val="00DE1EF9"/>
    <w:rsid w:val="00DE5F10"/>
    <w:rsid w:val="00DF1CF8"/>
    <w:rsid w:val="00DF1D22"/>
    <w:rsid w:val="00DF1EE4"/>
    <w:rsid w:val="00DF26D3"/>
    <w:rsid w:val="00DF2C71"/>
    <w:rsid w:val="00DF4113"/>
    <w:rsid w:val="00DF5372"/>
    <w:rsid w:val="00DF5ADE"/>
    <w:rsid w:val="00DF6645"/>
    <w:rsid w:val="00DF7B25"/>
    <w:rsid w:val="00E00593"/>
    <w:rsid w:val="00E0520F"/>
    <w:rsid w:val="00E06DA5"/>
    <w:rsid w:val="00E11F5A"/>
    <w:rsid w:val="00E14E82"/>
    <w:rsid w:val="00E154F3"/>
    <w:rsid w:val="00E15623"/>
    <w:rsid w:val="00E15AA1"/>
    <w:rsid w:val="00E170FB"/>
    <w:rsid w:val="00E21FB1"/>
    <w:rsid w:val="00E225A5"/>
    <w:rsid w:val="00E23E45"/>
    <w:rsid w:val="00E26909"/>
    <w:rsid w:val="00E33B1A"/>
    <w:rsid w:val="00E34671"/>
    <w:rsid w:val="00E370C7"/>
    <w:rsid w:val="00E40D5A"/>
    <w:rsid w:val="00E41E72"/>
    <w:rsid w:val="00E43080"/>
    <w:rsid w:val="00E43A19"/>
    <w:rsid w:val="00E51064"/>
    <w:rsid w:val="00E55A2E"/>
    <w:rsid w:val="00E571F5"/>
    <w:rsid w:val="00E577A0"/>
    <w:rsid w:val="00E61704"/>
    <w:rsid w:val="00E627B7"/>
    <w:rsid w:val="00E64BB4"/>
    <w:rsid w:val="00E65D26"/>
    <w:rsid w:val="00E71389"/>
    <w:rsid w:val="00E72579"/>
    <w:rsid w:val="00E730D1"/>
    <w:rsid w:val="00E731AA"/>
    <w:rsid w:val="00E7475E"/>
    <w:rsid w:val="00E766B0"/>
    <w:rsid w:val="00E76F77"/>
    <w:rsid w:val="00E81469"/>
    <w:rsid w:val="00E814DB"/>
    <w:rsid w:val="00E81B46"/>
    <w:rsid w:val="00E82F2A"/>
    <w:rsid w:val="00E85CDB"/>
    <w:rsid w:val="00E85F58"/>
    <w:rsid w:val="00E8634D"/>
    <w:rsid w:val="00E937A8"/>
    <w:rsid w:val="00E93E5A"/>
    <w:rsid w:val="00E9430D"/>
    <w:rsid w:val="00E9533D"/>
    <w:rsid w:val="00E97566"/>
    <w:rsid w:val="00E97639"/>
    <w:rsid w:val="00EA08C2"/>
    <w:rsid w:val="00EA1734"/>
    <w:rsid w:val="00EA1D8F"/>
    <w:rsid w:val="00EA35E8"/>
    <w:rsid w:val="00EA43B1"/>
    <w:rsid w:val="00EA521D"/>
    <w:rsid w:val="00EA55D7"/>
    <w:rsid w:val="00EA6893"/>
    <w:rsid w:val="00EA7B40"/>
    <w:rsid w:val="00EB04D0"/>
    <w:rsid w:val="00EB111B"/>
    <w:rsid w:val="00EB3BE3"/>
    <w:rsid w:val="00EB4E28"/>
    <w:rsid w:val="00EC1715"/>
    <w:rsid w:val="00EC2790"/>
    <w:rsid w:val="00EC35F7"/>
    <w:rsid w:val="00EC42C0"/>
    <w:rsid w:val="00EC4AA4"/>
    <w:rsid w:val="00EC4D32"/>
    <w:rsid w:val="00ED1C4D"/>
    <w:rsid w:val="00ED1E36"/>
    <w:rsid w:val="00ED2165"/>
    <w:rsid w:val="00ED3390"/>
    <w:rsid w:val="00ED39CA"/>
    <w:rsid w:val="00ED56CD"/>
    <w:rsid w:val="00ED7820"/>
    <w:rsid w:val="00ED7977"/>
    <w:rsid w:val="00ED7DF9"/>
    <w:rsid w:val="00EE7790"/>
    <w:rsid w:val="00EF0A6C"/>
    <w:rsid w:val="00EF0AA5"/>
    <w:rsid w:val="00EF35A8"/>
    <w:rsid w:val="00EF42DB"/>
    <w:rsid w:val="00EF5A42"/>
    <w:rsid w:val="00F00277"/>
    <w:rsid w:val="00F02235"/>
    <w:rsid w:val="00F026A9"/>
    <w:rsid w:val="00F02C51"/>
    <w:rsid w:val="00F03444"/>
    <w:rsid w:val="00F03B17"/>
    <w:rsid w:val="00F044F0"/>
    <w:rsid w:val="00F0580D"/>
    <w:rsid w:val="00F05F60"/>
    <w:rsid w:val="00F070F2"/>
    <w:rsid w:val="00F07BE4"/>
    <w:rsid w:val="00F127E4"/>
    <w:rsid w:val="00F15791"/>
    <w:rsid w:val="00F15ED4"/>
    <w:rsid w:val="00F16335"/>
    <w:rsid w:val="00F17B4E"/>
    <w:rsid w:val="00F22138"/>
    <w:rsid w:val="00F22D03"/>
    <w:rsid w:val="00F23568"/>
    <w:rsid w:val="00F2396C"/>
    <w:rsid w:val="00F23E40"/>
    <w:rsid w:val="00F24E69"/>
    <w:rsid w:val="00F24F48"/>
    <w:rsid w:val="00F267BD"/>
    <w:rsid w:val="00F34580"/>
    <w:rsid w:val="00F436DA"/>
    <w:rsid w:val="00F45C4D"/>
    <w:rsid w:val="00F45E54"/>
    <w:rsid w:val="00F47BA5"/>
    <w:rsid w:val="00F50184"/>
    <w:rsid w:val="00F52A6E"/>
    <w:rsid w:val="00F53494"/>
    <w:rsid w:val="00F5755F"/>
    <w:rsid w:val="00F631D4"/>
    <w:rsid w:val="00F635F5"/>
    <w:rsid w:val="00F64B57"/>
    <w:rsid w:val="00F653A0"/>
    <w:rsid w:val="00F67395"/>
    <w:rsid w:val="00F70F06"/>
    <w:rsid w:val="00F728E9"/>
    <w:rsid w:val="00F72ADC"/>
    <w:rsid w:val="00F75A68"/>
    <w:rsid w:val="00F81760"/>
    <w:rsid w:val="00F82D96"/>
    <w:rsid w:val="00F8306C"/>
    <w:rsid w:val="00F83105"/>
    <w:rsid w:val="00F8421F"/>
    <w:rsid w:val="00F84526"/>
    <w:rsid w:val="00F848A2"/>
    <w:rsid w:val="00F84DB0"/>
    <w:rsid w:val="00F84E2A"/>
    <w:rsid w:val="00F94B11"/>
    <w:rsid w:val="00F95718"/>
    <w:rsid w:val="00F95A37"/>
    <w:rsid w:val="00FA3E14"/>
    <w:rsid w:val="00FA4A26"/>
    <w:rsid w:val="00FA5788"/>
    <w:rsid w:val="00FA666F"/>
    <w:rsid w:val="00FB2834"/>
    <w:rsid w:val="00FB2A14"/>
    <w:rsid w:val="00FB459B"/>
    <w:rsid w:val="00FB5B06"/>
    <w:rsid w:val="00FC7574"/>
    <w:rsid w:val="00FD2561"/>
    <w:rsid w:val="00FD2DF8"/>
    <w:rsid w:val="00FD2F3F"/>
    <w:rsid w:val="00FE1B6E"/>
    <w:rsid w:val="00FE1E1A"/>
    <w:rsid w:val="00FE2E55"/>
    <w:rsid w:val="00FE5162"/>
    <w:rsid w:val="00FF008C"/>
    <w:rsid w:val="00FF1B19"/>
    <w:rsid w:val="00FF291B"/>
    <w:rsid w:val="00FF3AD5"/>
    <w:rsid w:val="00FF4720"/>
    <w:rsid w:val="00FF5AA2"/>
    <w:rsid w:val="00FF7096"/>
    <w:rsid w:val="23AF428C"/>
    <w:rsid w:val="25C17648"/>
    <w:rsid w:val="3347A7B0"/>
    <w:rsid w:val="51EE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A520B8"/>
  <w15:chartTrackingRefBased/>
  <w15:docId w15:val="{E22FEA05-CB96-4E09-A594-F6C1F90B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0C8"/>
  </w:style>
  <w:style w:type="paragraph" w:styleId="Heading1">
    <w:name w:val="heading 1"/>
    <w:basedOn w:val="Normal"/>
    <w:next w:val="Normal"/>
    <w:link w:val="Heading1Char"/>
    <w:uiPriority w:val="9"/>
    <w:qFormat/>
    <w:rsid w:val="007E28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F45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C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6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7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5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3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33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55E"/>
  </w:style>
  <w:style w:type="paragraph" w:styleId="Footer">
    <w:name w:val="footer"/>
    <w:basedOn w:val="Normal"/>
    <w:link w:val="FooterChar"/>
    <w:uiPriority w:val="99"/>
    <w:unhideWhenUsed/>
    <w:rsid w:val="00AF4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55E"/>
  </w:style>
  <w:style w:type="character" w:customStyle="1" w:styleId="Heading2Char">
    <w:name w:val="Heading 2 Char"/>
    <w:basedOn w:val="DefaultParagraphFont"/>
    <w:link w:val="Heading2"/>
    <w:uiPriority w:val="9"/>
    <w:rsid w:val="00AF455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AF4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5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55E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00C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E06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64D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066AE"/>
  </w:style>
  <w:style w:type="character" w:styleId="PlaceholderText">
    <w:name w:val="Placeholder Text"/>
    <w:basedOn w:val="DefaultParagraphFont"/>
    <w:uiPriority w:val="99"/>
    <w:semiHidden/>
    <w:rsid w:val="000D1823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6D7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406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83C5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013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E28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661B2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2A3AF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12730"/>
    <w:pPr>
      <w:tabs>
        <w:tab w:val="right" w:leader="dot" w:pos="9350"/>
      </w:tabs>
      <w:spacing w:after="100"/>
      <w:ind w:left="220"/>
    </w:pPr>
    <w:rPr>
      <w:rFonts w:ascii="Verdana" w:eastAsia="Times New Roman" w:hAnsi="Verdana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2A3AF6"/>
    <w:pPr>
      <w:tabs>
        <w:tab w:val="right" w:leader="dot" w:pos="9350"/>
      </w:tabs>
      <w:spacing w:after="100"/>
      <w:ind w:left="440"/>
    </w:pPr>
    <w:rPr>
      <w:rFonts w:ascii="Verdana" w:hAnsi="Verdana"/>
      <w:noProof/>
    </w:rPr>
  </w:style>
  <w:style w:type="character" w:customStyle="1" w:styleId="date-display-single">
    <w:name w:val="date-display-single"/>
    <w:basedOn w:val="DefaultParagraphFont"/>
    <w:rsid w:val="00087D05"/>
  </w:style>
  <w:style w:type="table" w:styleId="TableGrid">
    <w:name w:val="Table Grid"/>
    <w:basedOn w:val="TableNormal"/>
    <w:uiPriority w:val="39"/>
    <w:rsid w:val="001A2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A57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0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2493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27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4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09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3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0673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19756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11665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6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1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6605">
          <w:marLeft w:val="14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xxxx@us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EA47E9299040A18179E80F3265E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0FDDF-2EC0-49DE-AC13-84F19F1CD28B}"/>
      </w:docPartPr>
      <w:docPartBody>
        <w:p w:rsidR="00BC43C4" w:rsidRDefault="005F07D5" w:rsidP="005F07D5">
          <w:pPr>
            <w:pStyle w:val="D7EA47E9299040A18179E80F3265E9D2"/>
          </w:pPr>
          <w:r w:rsidRPr="00632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AA748-7F9A-4083-A193-C70C0EECD4B2}"/>
      </w:docPartPr>
      <w:docPartBody>
        <w:p w:rsidR="00890C59" w:rsidRDefault="00EF3142">
          <w:r w:rsidRPr="00CB26D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ational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07D5"/>
    <w:rsid w:val="00501EE3"/>
    <w:rsid w:val="005F07D5"/>
    <w:rsid w:val="00890C59"/>
    <w:rsid w:val="00BC43C4"/>
    <w:rsid w:val="00BE3050"/>
    <w:rsid w:val="00EF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3142"/>
    <w:rPr>
      <w:color w:val="808080"/>
    </w:rPr>
  </w:style>
  <w:style w:type="paragraph" w:customStyle="1" w:styleId="D7EA47E9299040A18179E80F3265E9D2">
    <w:name w:val="D7EA47E9299040A18179E80F3265E9D2"/>
    <w:rsid w:val="005F07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b6b6430b-0ef6-4c76-9d00-4bd9f56bb77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776E32BE2A74ABA0B12D9B718CF80" ma:contentTypeVersion="11" ma:contentTypeDescription="Create a new document." ma:contentTypeScope="" ma:versionID="1f2a83f64ca07d154b0b0d3d2bb286b8">
  <xsd:schema xmlns:xsd="http://www.w3.org/2001/XMLSchema" xmlns:xs="http://www.w3.org/2001/XMLSchema" xmlns:p="http://schemas.microsoft.com/office/2006/metadata/properties" xmlns:ns2="b6b6430b-0ef6-4c76-9d00-4bd9f56bb778" xmlns:ns3="48799803-fdce-411b-9c10-12dcb6c9145a" targetNamespace="http://schemas.microsoft.com/office/2006/metadata/properties" ma:root="true" ma:fieldsID="e8662a337112672aef7c2c6dca8918cf" ns2:_="" ns3:_="">
    <xsd:import namespace="b6b6430b-0ef6-4c76-9d00-4bd9f56bb778"/>
    <xsd:import namespace="48799803-fdce-411b-9c10-12dcb6c914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6430b-0ef6-4c76-9d00-4bd9f56bb7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99803-fdce-411b-9c10-12dcb6c914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2C245D-F4D4-4B0E-BFFB-D9D5169090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A29FAC-EA25-48EC-8AD5-CE525E95EC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430E9-9C17-4268-820C-E5E119687D9E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48799803-fdce-411b-9c10-12dcb6c9145a"/>
    <ds:schemaRef ds:uri="b6b6430b-0ef6-4c76-9d00-4bd9f56bb778"/>
  </ds:schemaRefs>
</ds:datastoreItem>
</file>

<file path=customXml/itemProps4.xml><?xml version="1.0" encoding="utf-8"?>
<ds:datastoreItem xmlns:ds="http://schemas.openxmlformats.org/officeDocument/2006/customXml" ds:itemID="{A1DC7350-FDA9-43E3-B9D4-D8CC4BE13B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b6430b-0ef6-4c76-9d00-4bd9f56bb778"/>
    <ds:schemaRef ds:uri="48799803-fdce-411b-9c10-12dcb6c914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&amp; CONFIDENTIAL</vt:lpstr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&amp; CONFIDENTIAL</dc:title>
  <dc:subject/>
  <dc:creator>Ainapure, Kalpita</dc:creator>
  <cp:keywords/>
  <dc:description/>
  <cp:lastModifiedBy>Patricia Hoen</cp:lastModifiedBy>
  <cp:revision>2</cp:revision>
  <dcterms:created xsi:type="dcterms:W3CDTF">2021-06-25T19:14:00Z</dcterms:created>
  <dcterms:modified xsi:type="dcterms:W3CDTF">2021-06-2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776E32BE2A74ABA0B12D9B718CF80</vt:lpwstr>
  </property>
  <property fmtid="{D5CDD505-2E9C-101B-9397-08002B2CF9AE}" pid="3" name="Order">
    <vt:r8>14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